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8D887" w14:textId="77777777" w:rsidR="0012527D" w:rsidRDefault="00356467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>20</w:t>
      </w:r>
      <w:r w:rsidR="00431080">
        <w:rPr>
          <w:rFonts w:ascii="Calibri" w:eastAsia="Times New Roman" w:hAnsi="Calibri" w:cs="Calibri"/>
          <w:b/>
          <w:bCs/>
        </w:rPr>
        <w:t>22</w:t>
      </w:r>
      <w:r w:rsidR="0012527D">
        <w:rPr>
          <w:rFonts w:ascii="Calibri" w:eastAsia="Times New Roman" w:hAnsi="Calibri" w:cs="Calibri"/>
          <w:b/>
          <w:bCs/>
        </w:rPr>
        <w:t xml:space="preserve"> AuSAE ACE Conference</w:t>
      </w:r>
    </w:p>
    <w:p w14:paraId="2D23F441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 </w:t>
      </w:r>
    </w:p>
    <w:p w14:paraId="575E2E44" w14:textId="0A24086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Dear (</w:t>
      </w:r>
      <w:r w:rsidR="0012527D">
        <w:rPr>
          <w:rFonts w:ascii="Calibri" w:eastAsia="Times New Roman" w:hAnsi="Calibri" w:cs="Calibri"/>
        </w:rPr>
        <w:t>insert your managers name</w:t>
      </w:r>
      <w:r w:rsidRPr="00CE585B">
        <w:rPr>
          <w:rFonts w:ascii="Calibri" w:eastAsia="Times New Roman" w:hAnsi="Calibri" w:cs="Calibri"/>
        </w:rPr>
        <w:t>):</w:t>
      </w:r>
    </w:p>
    <w:p w14:paraId="5321B993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 </w:t>
      </w:r>
    </w:p>
    <w:p w14:paraId="4FD91232" w14:textId="320D8D4A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 xml:space="preserve">As a leader in the </w:t>
      </w:r>
      <w:r w:rsidR="0012527D">
        <w:rPr>
          <w:rFonts w:ascii="Calibri" w:eastAsia="Times New Roman" w:hAnsi="Calibri" w:cs="Calibri"/>
        </w:rPr>
        <w:t xml:space="preserve">association sector, </w:t>
      </w:r>
      <w:r w:rsidRPr="00CE585B">
        <w:rPr>
          <w:rFonts w:ascii="Calibri" w:eastAsia="Times New Roman" w:hAnsi="Calibri" w:cs="Calibri"/>
        </w:rPr>
        <w:t xml:space="preserve">you know the value of lifelong learning that brings new ideas and best practices to </w:t>
      </w:r>
      <w:r w:rsidR="0012527D">
        <w:rPr>
          <w:rFonts w:ascii="Calibri" w:eastAsia="Times New Roman" w:hAnsi="Calibri" w:cs="Calibri"/>
        </w:rPr>
        <w:t>your role and our organi</w:t>
      </w:r>
      <w:r w:rsidR="00EC39AA">
        <w:rPr>
          <w:rFonts w:ascii="Calibri" w:eastAsia="Times New Roman" w:hAnsi="Calibri" w:cs="Calibri"/>
        </w:rPr>
        <w:t>s</w:t>
      </w:r>
      <w:r w:rsidR="0012527D">
        <w:rPr>
          <w:rFonts w:ascii="Calibri" w:eastAsia="Times New Roman" w:hAnsi="Calibri" w:cs="Calibri"/>
        </w:rPr>
        <w:t xml:space="preserve">ation. </w:t>
      </w:r>
      <w:r w:rsidRPr="00CE585B">
        <w:rPr>
          <w:rFonts w:ascii="Calibri" w:eastAsia="Times New Roman" w:hAnsi="Calibri" w:cs="Calibri"/>
        </w:rPr>
        <w:t xml:space="preserve">By attending the </w:t>
      </w:r>
      <w:r w:rsidR="0012527D">
        <w:rPr>
          <w:rFonts w:ascii="Calibri" w:eastAsia="Times New Roman" w:hAnsi="Calibri" w:cs="Calibri"/>
        </w:rPr>
        <w:t>AuSAE Conference &amp; Exhibition (ACE22) in Melbourne on 1-2 December</w:t>
      </w:r>
      <w:r w:rsidRPr="00CE585B">
        <w:rPr>
          <w:rFonts w:ascii="Calibri" w:eastAsia="Times New Roman" w:hAnsi="Calibri" w:cs="Calibri"/>
        </w:rPr>
        <w:t xml:space="preserve">, I </w:t>
      </w:r>
      <w:r w:rsidR="0012527D">
        <w:rPr>
          <w:rFonts w:ascii="Calibri" w:eastAsia="Times New Roman" w:hAnsi="Calibri" w:cs="Calibri"/>
        </w:rPr>
        <w:t>will have the opportunity to g</w:t>
      </w:r>
      <w:r w:rsidRPr="00CE585B">
        <w:rPr>
          <w:rFonts w:ascii="Calibri" w:eastAsia="Times New Roman" w:hAnsi="Calibri" w:cs="Calibri"/>
        </w:rPr>
        <w:t xml:space="preserve">row as a professional </w:t>
      </w:r>
      <w:r w:rsidR="0066523B">
        <w:rPr>
          <w:rFonts w:ascii="Calibri" w:eastAsia="Times New Roman" w:hAnsi="Calibri" w:cs="Calibri"/>
        </w:rPr>
        <w:t>and</w:t>
      </w:r>
      <w:r w:rsidRPr="00CE585B">
        <w:rPr>
          <w:rFonts w:ascii="Calibri" w:eastAsia="Times New Roman" w:hAnsi="Calibri" w:cs="Calibri"/>
        </w:rPr>
        <w:t xml:space="preserve"> </w:t>
      </w:r>
      <w:r w:rsidR="00603618">
        <w:rPr>
          <w:rFonts w:ascii="Calibri" w:eastAsia="Times New Roman" w:hAnsi="Calibri" w:cs="Calibri"/>
        </w:rPr>
        <w:t>offer</w:t>
      </w:r>
      <w:r w:rsidRPr="00CE585B">
        <w:rPr>
          <w:rFonts w:ascii="Calibri" w:eastAsia="Times New Roman" w:hAnsi="Calibri" w:cs="Calibri"/>
        </w:rPr>
        <w:t xml:space="preserve"> </w:t>
      </w:r>
      <w:r w:rsidR="00603618">
        <w:rPr>
          <w:rFonts w:ascii="Calibri" w:eastAsia="Times New Roman" w:hAnsi="Calibri" w:cs="Calibri"/>
        </w:rPr>
        <w:t xml:space="preserve">enhanced </w:t>
      </w:r>
      <w:r w:rsidRPr="00CE585B">
        <w:rPr>
          <w:rFonts w:ascii="Calibri" w:eastAsia="Times New Roman" w:hAnsi="Calibri" w:cs="Calibri"/>
        </w:rPr>
        <w:t>value to our organi</w:t>
      </w:r>
      <w:r w:rsidR="0012527D">
        <w:rPr>
          <w:rFonts w:ascii="Calibri" w:eastAsia="Times New Roman" w:hAnsi="Calibri" w:cs="Calibri"/>
        </w:rPr>
        <w:t>s</w:t>
      </w:r>
      <w:r w:rsidRPr="00CE585B">
        <w:rPr>
          <w:rFonts w:ascii="Calibri" w:eastAsia="Times New Roman" w:hAnsi="Calibri" w:cs="Calibri"/>
        </w:rPr>
        <w:t>ation</w:t>
      </w:r>
      <w:r w:rsidR="00EC39AA">
        <w:rPr>
          <w:rFonts w:ascii="Calibri" w:eastAsia="Times New Roman" w:hAnsi="Calibri" w:cs="Calibri"/>
        </w:rPr>
        <w:t>,</w:t>
      </w:r>
      <w:r w:rsidRPr="00CE585B">
        <w:rPr>
          <w:rFonts w:ascii="Calibri" w:eastAsia="Times New Roman" w:hAnsi="Calibri" w:cs="Calibri"/>
        </w:rPr>
        <w:t xml:space="preserve"> </w:t>
      </w:r>
      <w:r w:rsidR="0066523B">
        <w:rPr>
          <w:rFonts w:ascii="Calibri" w:eastAsia="Times New Roman" w:hAnsi="Calibri" w:cs="Calibri"/>
        </w:rPr>
        <w:t>and</w:t>
      </w:r>
      <w:r w:rsidRPr="00CE585B">
        <w:rPr>
          <w:rFonts w:ascii="Calibri" w:eastAsia="Times New Roman" w:hAnsi="Calibri" w:cs="Calibri"/>
        </w:rPr>
        <w:t xml:space="preserve"> </w:t>
      </w:r>
      <w:r w:rsidR="0012527D">
        <w:rPr>
          <w:rFonts w:ascii="Calibri" w:eastAsia="Times New Roman" w:hAnsi="Calibri" w:cs="Calibri"/>
        </w:rPr>
        <w:t>in turn</w:t>
      </w:r>
      <w:r w:rsidR="00EC39AA">
        <w:rPr>
          <w:rFonts w:ascii="Calibri" w:eastAsia="Times New Roman" w:hAnsi="Calibri" w:cs="Calibri"/>
        </w:rPr>
        <w:t>,</w:t>
      </w:r>
      <w:r w:rsidR="0012527D">
        <w:rPr>
          <w:rFonts w:ascii="Calibri" w:eastAsia="Times New Roman" w:hAnsi="Calibri" w:cs="Calibri"/>
        </w:rPr>
        <w:t xml:space="preserve"> our members.</w:t>
      </w:r>
    </w:p>
    <w:p w14:paraId="559BE12E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 </w:t>
      </w:r>
    </w:p>
    <w:p w14:paraId="101AE8D7" w14:textId="78BE4367" w:rsidR="00603618" w:rsidRDefault="00CE585B" w:rsidP="00356467">
      <w:pPr>
        <w:shd w:val="clear" w:color="auto" w:fill="FFFFFF"/>
        <w:spacing w:line="240" w:lineRule="auto"/>
        <w:rPr>
          <w:rFonts w:ascii="Calibri" w:eastAsia="Times New Roman" w:hAnsi="Calibri" w:cs="Calibri"/>
        </w:rPr>
      </w:pPr>
      <w:r w:rsidRPr="00356467">
        <w:rPr>
          <w:rFonts w:ascii="Calibri" w:eastAsia="Times New Roman" w:hAnsi="Calibri" w:cs="Calibri"/>
        </w:rPr>
        <w:t xml:space="preserve">This year, I would like your support </w:t>
      </w:r>
      <w:r w:rsidR="00603618">
        <w:rPr>
          <w:rFonts w:ascii="Calibri" w:eastAsia="Times New Roman" w:hAnsi="Calibri" w:cs="Calibri"/>
        </w:rPr>
        <w:t xml:space="preserve">to </w:t>
      </w:r>
      <w:r w:rsidRPr="00356467">
        <w:rPr>
          <w:rFonts w:ascii="Calibri" w:eastAsia="Times New Roman" w:hAnsi="Calibri" w:cs="Calibri"/>
        </w:rPr>
        <w:t xml:space="preserve">attend the </w:t>
      </w:r>
      <w:r w:rsidR="0012527D">
        <w:rPr>
          <w:rFonts w:ascii="Calibri" w:eastAsia="Times New Roman" w:hAnsi="Calibri" w:cs="Calibri"/>
        </w:rPr>
        <w:t>ACE22</w:t>
      </w:r>
      <w:r w:rsidRPr="00356467">
        <w:rPr>
          <w:rFonts w:ascii="Calibri" w:eastAsia="Times New Roman" w:hAnsi="Calibri" w:cs="Calibri"/>
        </w:rPr>
        <w:t xml:space="preserve">, so I can experience the </w:t>
      </w:r>
      <w:r w:rsidR="00603618">
        <w:rPr>
          <w:rFonts w:ascii="Calibri" w:eastAsia="Times New Roman" w:hAnsi="Calibri" w:cs="Calibri"/>
        </w:rPr>
        <w:t xml:space="preserve">learning and </w:t>
      </w:r>
      <w:r w:rsidR="0012527D">
        <w:rPr>
          <w:rFonts w:ascii="Calibri" w:eastAsia="Times New Roman" w:hAnsi="Calibri" w:cs="Calibri"/>
        </w:rPr>
        <w:t>networking</w:t>
      </w:r>
      <w:r w:rsidR="00603618">
        <w:rPr>
          <w:rFonts w:ascii="Calibri" w:eastAsia="Times New Roman" w:hAnsi="Calibri" w:cs="Calibri"/>
        </w:rPr>
        <w:t xml:space="preserve"> opportunities, </w:t>
      </w:r>
      <w:r w:rsidRPr="00356467">
        <w:rPr>
          <w:rFonts w:ascii="Calibri" w:eastAsia="Times New Roman" w:hAnsi="Calibri" w:cs="Calibri"/>
        </w:rPr>
        <w:t xml:space="preserve">and use that knowledge </w:t>
      </w:r>
      <w:r w:rsidR="00603618">
        <w:rPr>
          <w:rFonts w:ascii="Calibri" w:eastAsia="Times New Roman" w:hAnsi="Calibri" w:cs="Calibri"/>
        </w:rPr>
        <w:t xml:space="preserve">and perspective </w:t>
      </w:r>
      <w:r w:rsidRPr="00356467">
        <w:rPr>
          <w:rFonts w:ascii="Calibri" w:eastAsia="Times New Roman" w:hAnsi="Calibri" w:cs="Calibri"/>
        </w:rPr>
        <w:t xml:space="preserve">to provide more </w:t>
      </w:r>
      <w:r w:rsidR="00603618">
        <w:rPr>
          <w:rFonts w:ascii="Calibri" w:eastAsia="Times New Roman" w:hAnsi="Calibri" w:cs="Calibri"/>
        </w:rPr>
        <w:t>creative and strategic solutions for</w:t>
      </w:r>
      <w:r w:rsidRPr="00356467">
        <w:rPr>
          <w:rFonts w:ascii="Calibri" w:eastAsia="Times New Roman" w:hAnsi="Calibri" w:cs="Calibri"/>
        </w:rPr>
        <w:t xml:space="preserve"> (</w:t>
      </w:r>
      <w:r w:rsidR="00FE6F0D">
        <w:rPr>
          <w:rFonts w:ascii="Calibri" w:eastAsia="Times New Roman" w:hAnsi="Calibri" w:cs="Calibri"/>
        </w:rPr>
        <w:t>i</w:t>
      </w:r>
      <w:r w:rsidRPr="00356467">
        <w:rPr>
          <w:rFonts w:ascii="Calibri" w:eastAsia="Times New Roman" w:hAnsi="Calibri" w:cs="Calibri"/>
        </w:rPr>
        <w:t xml:space="preserve">nsert </w:t>
      </w:r>
      <w:r w:rsidR="0012527D">
        <w:rPr>
          <w:rFonts w:ascii="Calibri" w:eastAsia="Times New Roman" w:hAnsi="Calibri" w:cs="Calibri"/>
        </w:rPr>
        <w:t xml:space="preserve">your </w:t>
      </w:r>
      <w:r w:rsidRPr="00356467">
        <w:rPr>
          <w:rFonts w:ascii="Calibri" w:eastAsia="Times New Roman" w:hAnsi="Calibri" w:cs="Calibri"/>
        </w:rPr>
        <w:t>organi</w:t>
      </w:r>
      <w:r w:rsidR="0012527D">
        <w:rPr>
          <w:rFonts w:ascii="Calibri" w:eastAsia="Times New Roman" w:hAnsi="Calibri" w:cs="Calibri"/>
        </w:rPr>
        <w:t>s</w:t>
      </w:r>
      <w:r w:rsidRPr="00356467">
        <w:rPr>
          <w:rFonts w:ascii="Calibri" w:eastAsia="Times New Roman" w:hAnsi="Calibri" w:cs="Calibri"/>
        </w:rPr>
        <w:t xml:space="preserve">ation here). </w:t>
      </w:r>
    </w:p>
    <w:p w14:paraId="581A7375" w14:textId="43B4B6B1" w:rsidR="00CE585B" w:rsidRPr="00356467" w:rsidRDefault="00CE585B" w:rsidP="00356467">
      <w:pPr>
        <w:shd w:val="clear" w:color="auto" w:fill="FFFFFF"/>
        <w:spacing w:line="240" w:lineRule="auto"/>
        <w:rPr>
          <w:rFonts w:ascii="Segoe UI" w:eastAsia="Times New Roman" w:hAnsi="Segoe UI" w:cs="Segoe UI"/>
          <w:sz w:val="18"/>
          <w:szCs w:val="18"/>
        </w:rPr>
      </w:pPr>
      <w:r w:rsidRPr="00356467">
        <w:rPr>
          <w:rFonts w:ascii="Calibri" w:eastAsia="Times New Roman" w:hAnsi="Calibri" w:cs="Calibri"/>
        </w:rPr>
        <w:t xml:space="preserve">Here’s what I think will benefit our </w:t>
      </w:r>
      <w:r w:rsidR="0012527D">
        <w:rPr>
          <w:rFonts w:ascii="Calibri" w:eastAsia="Times New Roman" w:hAnsi="Calibri" w:cs="Calibri"/>
        </w:rPr>
        <w:t>Association</w:t>
      </w:r>
      <w:r w:rsidRPr="00356467">
        <w:rPr>
          <w:rFonts w:ascii="Calibri" w:eastAsia="Times New Roman" w:hAnsi="Calibri" w:cs="Calibri"/>
        </w:rPr>
        <w:t>:</w:t>
      </w:r>
    </w:p>
    <w:p w14:paraId="2E25B06A" w14:textId="00A7B659" w:rsidR="00603618" w:rsidRPr="00603618" w:rsidRDefault="00603618" w:rsidP="00603618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603618">
        <w:rPr>
          <w:rFonts w:ascii="Calibri" w:eastAsia="Times New Roman" w:hAnsi="Calibri" w:cs="Calibri"/>
        </w:rPr>
        <w:t xml:space="preserve">There are </w:t>
      </w:r>
      <w:r w:rsidR="0012527D">
        <w:rPr>
          <w:rFonts w:ascii="Calibri" w:eastAsia="Times New Roman" w:hAnsi="Calibri" w:cs="Calibri"/>
        </w:rPr>
        <w:t>25+</w:t>
      </w:r>
      <w:r w:rsidRPr="00603618">
        <w:rPr>
          <w:rFonts w:ascii="Calibri" w:eastAsia="Times New Roman" w:hAnsi="Calibri" w:cs="Calibri"/>
        </w:rPr>
        <w:t xml:space="preserve"> education sessions</w:t>
      </w:r>
      <w:r w:rsidR="00EC39AA">
        <w:rPr>
          <w:rFonts w:ascii="Calibri" w:eastAsia="Times New Roman" w:hAnsi="Calibri" w:cs="Calibri"/>
        </w:rPr>
        <w:t>,</w:t>
      </w:r>
      <w:r w:rsidRPr="00603618">
        <w:rPr>
          <w:rFonts w:ascii="Calibri" w:eastAsia="Times New Roman" w:hAnsi="Calibri" w:cs="Calibri"/>
        </w:rPr>
        <w:t xml:space="preserve"> all </w:t>
      </w:r>
      <w:r w:rsidR="0012527D">
        <w:rPr>
          <w:rFonts w:ascii="Calibri" w:eastAsia="Times New Roman" w:hAnsi="Calibri" w:cs="Calibri"/>
        </w:rPr>
        <w:t xml:space="preserve">focused on </w:t>
      </w:r>
      <w:r w:rsidRPr="00603618">
        <w:rPr>
          <w:rFonts w:ascii="Calibri" w:eastAsia="Times New Roman" w:hAnsi="Calibri" w:cs="Calibri"/>
        </w:rPr>
        <w:t>providing insights on how</w:t>
      </w:r>
      <w:r w:rsidR="0012527D">
        <w:rPr>
          <w:rFonts w:ascii="Calibri" w:eastAsia="Times New Roman" w:hAnsi="Calibri" w:cs="Calibri"/>
        </w:rPr>
        <w:t xml:space="preserve"> </w:t>
      </w:r>
      <w:r w:rsidRPr="00603618">
        <w:rPr>
          <w:rFonts w:ascii="Calibri" w:eastAsia="Times New Roman" w:hAnsi="Calibri" w:cs="Calibri"/>
        </w:rPr>
        <w:t xml:space="preserve">we can </w:t>
      </w:r>
      <w:r w:rsidR="0012527D">
        <w:rPr>
          <w:rFonts w:ascii="Calibri" w:eastAsia="Times New Roman" w:hAnsi="Calibri" w:cs="Calibri"/>
        </w:rPr>
        <w:t>enh</w:t>
      </w:r>
      <w:r w:rsidRPr="00603618">
        <w:rPr>
          <w:rFonts w:ascii="Calibri" w:eastAsia="Times New Roman" w:hAnsi="Calibri" w:cs="Calibri"/>
        </w:rPr>
        <w:t xml:space="preserve">ance our operations and keep our </w:t>
      </w:r>
      <w:r w:rsidR="0012527D">
        <w:rPr>
          <w:rFonts w:ascii="Calibri" w:eastAsia="Times New Roman" w:hAnsi="Calibri" w:cs="Calibri"/>
        </w:rPr>
        <w:t xml:space="preserve">members </w:t>
      </w:r>
      <w:r w:rsidRPr="00603618">
        <w:rPr>
          <w:rFonts w:ascii="Calibri" w:eastAsia="Times New Roman" w:hAnsi="Calibri" w:cs="Calibri"/>
        </w:rPr>
        <w:t>engaged and connected.</w:t>
      </w:r>
    </w:p>
    <w:p w14:paraId="14D1BCD6" w14:textId="58AD2A5B" w:rsidR="00603618" w:rsidRPr="00603618" w:rsidRDefault="00603618" w:rsidP="00603618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603618">
        <w:rPr>
          <w:rFonts w:ascii="Calibri" w:eastAsia="Times New Roman" w:hAnsi="Calibri" w:cs="Calibri"/>
        </w:rPr>
        <w:t>The</w:t>
      </w:r>
      <w:r w:rsidR="0012527D">
        <w:rPr>
          <w:rFonts w:ascii="Calibri" w:eastAsia="Times New Roman" w:hAnsi="Calibri" w:cs="Calibri"/>
        </w:rPr>
        <w:t xml:space="preserve"> exhibition </w:t>
      </w:r>
      <w:r w:rsidRPr="00603618">
        <w:rPr>
          <w:rFonts w:ascii="Calibri" w:eastAsia="Times New Roman" w:hAnsi="Calibri" w:cs="Calibri"/>
        </w:rPr>
        <w:t xml:space="preserve">will have </w:t>
      </w:r>
      <w:r w:rsidR="0012527D">
        <w:rPr>
          <w:rFonts w:ascii="Calibri" w:eastAsia="Times New Roman" w:hAnsi="Calibri" w:cs="Calibri"/>
        </w:rPr>
        <w:t>over 30</w:t>
      </w:r>
      <w:r w:rsidRPr="00603618">
        <w:rPr>
          <w:rFonts w:ascii="Calibri" w:eastAsia="Times New Roman" w:hAnsi="Calibri" w:cs="Calibri"/>
        </w:rPr>
        <w:t xml:space="preserve"> suppliers and service providers</w:t>
      </w:r>
      <w:r w:rsidR="0012527D">
        <w:rPr>
          <w:rFonts w:ascii="Calibri" w:eastAsia="Times New Roman" w:hAnsi="Calibri" w:cs="Calibri"/>
        </w:rPr>
        <w:t xml:space="preserve"> </w:t>
      </w:r>
      <w:r w:rsidR="00EC39AA">
        <w:rPr>
          <w:rFonts w:ascii="Calibri" w:eastAsia="Times New Roman" w:hAnsi="Calibri" w:cs="Calibri"/>
        </w:rPr>
        <w:t xml:space="preserve">allowing me </w:t>
      </w:r>
      <w:r w:rsidRPr="00603618">
        <w:rPr>
          <w:rFonts w:ascii="Calibri" w:eastAsia="Times New Roman" w:hAnsi="Calibri" w:cs="Calibri"/>
        </w:rPr>
        <w:t xml:space="preserve">to see the </w:t>
      </w:r>
      <w:r w:rsidR="0012527D">
        <w:rPr>
          <w:rFonts w:ascii="Calibri" w:eastAsia="Times New Roman" w:hAnsi="Calibri" w:cs="Calibri"/>
        </w:rPr>
        <w:t>sector</w:t>
      </w:r>
      <w:r w:rsidR="00EC39AA">
        <w:rPr>
          <w:rFonts w:ascii="Calibri" w:eastAsia="Times New Roman" w:hAnsi="Calibri" w:cs="Calibri"/>
        </w:rPr>
        <w:t>’</w:t>
      </w:r>
      <w:r w:rsidR="0012527D">
        <w:rPr>
          <w:rFonts w:ascii="Calibri" w:eastAsia="Times New Roman" w:hAnsi="Calibri" w:cs="Calibri"/>
        </w:rPr>
        <w:t>s key vendors and</w:t>
      </w:r>
      <w:r w:rsidR="00EC39AA">
        <w:rPr>
          <w:rFonts w:ascii="Calibri" w:eastAsia="Times New Roman" w:hAnsi="Calibri" w:cs="Calibri"/>
        </w:rPr>
        <w:t xml:space="preserve"> a</w:t>
      </w:r>
      <w:r w:rsidR="0012527D">
        <w:rPr>
          <w:rFonts w:ascii="Calibri" w:eastAsia="Times New Roman" w:hAnsi="Calibri" w:cs="Calibri"/>
        </w:rPr>
        <w:t xml:space="preserve"> </w:t>
      </w:r>
      <w:r w:rsidRPr="00603618">
        <w:rPr>
          <w:rFonts w:ascii="Calibri" w:eastAsia="Times New Roman" w:hAnsi="Calibri" w:cs="Calibri"/>
        </w:rPr>
        <w:t>first-hand look at product</w:t>
      </w:r>
      <w:r w:rsidR="0012527D">
        <w:rPr>
          <w:rFonts w:ascii="Calibri" w:eastAsia="Times New Roman" w:hAnsi="Calibri" w:cs="Calibri"/>
        </w:rPr>
        <w:t>s</w:t>
      </w:r>
      <w:r w:rsidRPr="00603618">
        <w:rPr>
          <w:rFonts w:ascii="Calibri" w:eastAsia="Times New Roman" w:hAnsi="Calibri" w:cs="Calibri"/>
        </w:rPr>
        <w:t xml:space="preserve"> and level of service to improve our operation.</w:t>
      </w:r>
    </w:p>
    <w:p w14:paraId="4D4628E5" w14:textId="3E6405F0" w:rsidR="00603618" w:rsidRPr="00603618" w:rsidRDefault="00603618" w:rsidP="00603618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603618">
        <w:rPr>
          <w:rFonts w:ascii="Calibri" w:eastAsia="Times New Roman" w:hAnsi="Calibri" w:cs="Calibri"/>
        </w:rPr>
        <w:t>There will be leaders from across the</w:t>
      </w:r>
      <w:r w:rsidR="0012527D">
        <w:rPr>
          <w:rFonts w:ascii="Calibri" w:eastAsia="Times New Roman" w:hAnsi="Calibri" w:cs="Calibri"/>
        </w:rPr>
        <w:t xml:space="preserve"> sector</w:t>
      </w:r>
      <w:r w:rsidRPr="00603618">
        <w:rPr>
          <w:rFonts w:ascii="Calibri" w:eastAsia="Times New Roman" w:hAnsi="Calibri" w:cs="Calibri"/>
        </w:rPr>
        <w:t xml:space="preserve"> in attendance. This is the time to take advantage of the opportunity to hear their insights, ideas, and solutions. </w:t>
      </w:r>
    </w:p>
    <w:p w14:paraId="795A51C4" w14:textId="4E8B3802" w:rsidR="00603618" w:rsidRPr="00603618" w:rsidRDefault="00603618" w:rsidP="00603618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603618">
        <w:rPr>
          <w:rFonts w:ascii="Calibri" w:eastAsia="Times New Roman" w:hAnsi="Calibri" w:cs="Calibri"/>
        </w:rPr>
        <w:t>By growing my professional network</w:t>
      </w:r>
      <w:r>
        <w:rPr>
          <w:rFonts w:ascii="Calibri" w:eastAsia="Times New Roman" w:hAnsi="Calibri" w:cs="Calibri"/>
        </w:rPr>
        <w:t xml:space="preserve"> with new peers attending the event</w:t>
      </w:r>
      <w:r w:rsidRPr="00603618">
        <w:rPr>
          <w:rFonts w:ascii="Calibri" w:eastAsia="Times New Roman" w:hAnsi="Calibri" w:cs="Calibri"/>
        </w:rPr>
        <w:t xml:space="preserve">, I will build relationships with </w:t>
      </w:r>
      <w:r w:rsidR="0012527D">
        <w:rPr>
          <w:rFonts w:ascii="Calibri" w:eastAsia="Times New Roman" w:hAnsi="Calibri" w:cs="Calibri"/>
        </w:rPr>
        <w:t xml:space="preserve">sector </w:t>
      </w:r>
      <w:r w:rsidRPr="00603618">
        <w:rPr>
          <w:rFonts w:ascii="Calibri" w:eastAsia="Times New Roman" w:hAnsi="Calibri" w:cs="Calibri"/>
        </w:rPr>
        <w:t xml:space="preserve">experts </w:t>
      </w:r>
      <w:r w:rsidR="00EC39AA">
        <w:rPr>
          <w:rFonts w:ascii="Calibri" w:eastAsia="Times New Roman" w:hAnsi="Calibri" w:cs="Calibri"/>
        </w:rPr>
        <w:t>to</w:t>
      </w:r>
      <w:r w:rsidRPr="00603618">
        <w:rPr>
          <w:rFonts w:ascii="Calibri" w:eastAsia="Times New Roman" w:hAnsi="Calibri" w:cs="Calibri"/>
        </w:rPr>
        <w:t xml:space="preserve"> call on when </w:t>
      </w:r>
      <w:r>
        <w:rPr>
          <w:rFonts w:ascii="Calibri" w:eastAsia="Times New Roman" w:hAnsi="Calibri" w:cs="Calibri"/>
        </w:rPr>
        <w:t>an issue arises or discuss ideas for innovation</w:t>
      </w:r>
      <w:r w:rsidRPr="00603618">
        <w:rPr>
          <w:rFonts w:ascii="Calibri" w:eastAsia="Times New Roman" w:hAnsi="Calibri" w:cs="Calibri"/>
        </w:rPr>
        <w:t xml:space="preserve">. </w:t>
      </w:r>
    </w:p>
    <w:p w14:paraId="26299C5C" w14:textId="77777777" w:rsidR="00603618" w:rsidRDefault="00603618" w:rsidP="00603618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</w:p>
    <w:p w14:paraId="1C4DA8A6" w14:textId="4DF0938C" w:rsidR="00CE585B" w:rsidRDefault="00CE585B" w:rsidP="00603618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CE585B">
        <w:rPr>
          <w:rFonts w:ascii="Calibri" w:eastAsia="Times New Roman" w:hAnsi="Calibri" w:cs="Calibri"/>
        </w:rPr>
        <w:t xml:space="preserve">I </w:t>
      </w:r>
      <w:r w:rsidR="00603618">
        <w:rPr>
          <w:rFonts w:ascii="Calibri" w:eastAsia="Times New Roman" w:hAnsi="Calibri" w:cs="Calibri"/>
        </w:rPr>
        <w:t xml:space="preserve">have </w:t>
      </w:r>
      <w:r w:rsidRPr="00CE585B">
        <w:rPr>
          <w:rFonts w:ascii="Calibri" w:eastAsia="Times New Roman" w:hAnsi="Calibri" w:cs="Calibri"/>
        </w:rPr>
        <w:t>reviewed the program and identified the sessions that will bring value back to our organi</w:t>
      </w:r>
      <w:r w:rsidR="0012527D">
        <w:rPr>
          <w:rFonts w:ascii="Calibri" w:eastAsia="Times New Roman" w:hAnsi="Calibri" w:cs="Calibri"/>
        </w:rPr>
        <w:t>s</w:t>
      </w:r>
      <w:r w:rsidRPr="00CE585B">
        <w:rPr>
          <w:rFonts w:ascii="Calibri" w:eastAsia="Times New Roman" w:hAnsi="Calibri" w:cs="Calibri"/>
        </w:rPr>
        <w:t>ation.</w:t>
      </w:r>
    </w:p>
    <w:p w14:paraId="6A4B9855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</w:p>
    <w:p w14:paraId="711FDF46" w14:textId="21594524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Here are some key sessions</w:t>
      </w:r>
      <w:r w:rsidR="00603618">
        <w:rPr>
          <w:rFonts w:ascii="Calibri" w:eastAsia="Times New Roman" w:hAnsi="Calibri" w:cs="Calibri"/>
        </w:rPr>
        <w:t xml:space="preserve"> that would be informative</w:t>
      </w:r>
      <w:r w:rsidRPr="00CE585B">
        <w:rPr>
          <w:rFonts w:ascii="Calibri" w:eastAsia="Times New Roman" w:hAnsi="Calibri" w:cs="Calibri"/>
        </w:rPr>
        <w:t>: (Insert sessions that help you fulfil your leadership responsibilities.)</w:t>
      </w:r>
    </w:p>
    <w:p w14:paraId="31612DDC" w14:textId="77777777" w:rsid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</w:p>
    <w:p w14:paraId="41F7DE1F" w14:textId="77777777" w:rsid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-</w:t>
      </w:r>
    </w:p>
    <w:p w14:paraId="0E4B7674" w14:textId="77777777" w:rsid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-</w:t>
      </w:r>
    </w:p>
    <w:p w14:paraId="6EC57DEF" w14:textId="570DB05F" w:rsidR="00CE585B" w:rsidRPr="00CE585B" w:rsidRDefault="003869F6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>
        <w:rPr>
          <w:rFonts w:ascii="Calibri" w:eastAsia="Times New Roman" w:hAnsi="Calibri" w:cs="Calibri"/>
        </w:rPr>
        <w:t xml:space="preserve">- </w:t>
      </w:r>
      <w:r w:rsidR="00CE585B" w:rsidRPr="00CE585B">
        <w:rPr>
          <w:rFonts w:ascii="Calibri" w:eastAsia="Times New Roman" w:hAnsi="Calibri" w:cs="Calibri"/>
        </w:rPr>
        <w:t> </w:t>
      </w:r>
    </w:p>
    <w:p w14:paraId="303BAD99" w14:textId="77777777" w:rsid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</w:p>
    <w:p w14:paraId="476DDE94" w14:textId="77777777" w:rsidR="003869F6" w:rsidRDefault="00CE585B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CE585B">
        <w:rPr>
          <w:rFonts w:ascii="Calibri" w:eastAsia="Times New Roman" w:hAnsi="Calibri" w:cs="Calibri"/>
        </w:rPr>
        <w:t xml:space="preserve">As for </w:t>
      </w:r>
      <w:r w:rsidR="00603618">
        <w:rPr>
          <w:rFonts w:ascii="Calibri" w:eastAsia="Times New Roman" w:hAnsi="Calibri" w:cs="Calibri"/>
        </w:rPr>
        <w:t xml:space="preserve">overall </w:t>
      </w:r>
      <w:r w:rsidRPr="00CE585B">
        <w:rPr>
          <w:rFonts w:ascii="Calibri" w:eastAsia="Times New Roman" w:hAnsi="Calibri" w:cs="Calibri"/>
        </w:rPr>
        <w:t xml:space="preserve">cost, here is an estimate for registration and travel expenses: </w:t>
      </w:r>
    </w:p>
    <w:p w14:paraId="485717C4" w14:textId="17D38236" w:rsidR="003869F6" w:rsidRP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3869F6">
        <w:rPr>
          <w:rFonts w:ascii="Calibri" w:eastAsia="Times New Roman" w:hAnsi="Calibri" w:cs="Calibri"/>
          <w:b/>
          <w:bCs/>
        </w:rPr>
        <w:t>Registration: $</w:t>
      </w:r>
      <w:r w:rsidR="00135571">
        <w:rPr>
          <w:rFonts w:ascii="Calibri" w:eastAsia="Times New Roman" w:hAnsi="Calibri" w:cs="Calibri"/>
          <w:b/>
          <w:bCs/>
        </w:rPr>
        <w:t>XXX</w:t>
      </w:r>
    </w:p>
    <w:p w14:paraId="7666043A" w14:textId="247219DE" w:rsidR="003869F6" w:rsidRDefault="00CE585B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CE585B">
        <w:rPr>
          <w:rFonts w:ascii="Calibri" w:eastAsia="Times New Roman" w:hAnsi="Calibri" w:cs="Calibri"/>
        </w:rPr>
        <w:t>Airfare: ($XX)</w:t>
      </w:r>
    </w:p>
    <w:p w14:paraId="6E00D81A" w14:textId="0AC727A9" w:rsid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Hotel: ($XX)</w:t>
      </w:r>
    </w:p>
    <w:p w14:paraId="36556F4D" w14:textId="6C7B55D6" w:rsidR="003869F6" w:rsidRPr="00CE585B" w:rsidRDefault="003869F6" w:rsidP="003869F6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Meals: ($XX) – many meals are included in the registration</w:t>
      </w:r>
      <w:r w:rsidR="00EC39AA">
        <w:rPr>
          <w:rFonts w:ascii="Calibri" w:eastAsia="Times New Roman" w:hAnsi="Calibri" w:cs="Calibri"/>
        </w:rPr>
        <w:t xml:space="preserve"> price</w:t>
      </w:r>
      <w:r w:rsidRPr="00CE585B">
        <w:rPr>
          <w:rFonts w:ascii="Calibri" w:eastAsia="Times New Roman" w:hAnsi="Calibri" w:cs="Calibri"/>
        </w:rPr>
        <w:t xml:space="preserve"> – a value of more than $400!</w:t>
      </w:r>
    </w:p>
    <w:p w14:paraId="442D19E3" w14:textId="69E23688" w:rsid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Transfers: </w:t>
      </w:r>
      <w:r w:rsidRPr="00CE585B">
        <w:rPr>
          <w:rFonts w:ascii="Calibri" w:eastAsia="Times New Roman" w:hAnsi="Calibri" w:cs="Calibri"/>
        </w:rPr>
        <w:t>($XX)</w:t>
      </w:r>
    </w:p>
    <w:p w14:paraId="1E87F1C5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 </w:t>
      </w:r>
    </w:p>
    <w:p w14:paraId="14735887" w14:textId="5298D5DF" w:rsidR="003869F6" w:rsidRDefault="00CE585B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CE585B">
        <w:rPr>
          <w:rFonts w:ascii="Calibri" w:eastAsia="Times New Roman" w:hAnsi="Calibri" w:cs="Calibri"/>
        </w:rPr>
        <w:t xml:space="preserve">When I bring back one </w:t>
      </w:r>
      <w:r w:rsidR="003869F6">
        <w:rPr>
          <w:rFonts w:ascii="Calibri" w:eastAsia="Times New Roman" w:hAnsi="Calibri" w:cs="Calibri"/>
        </w:rPr>
        <w:t>great</w:t>
      </w:r>
      <w:r w:rsidRPr="00CE585B">
        <w:rPr>
          <w:rFonts w:ascii="Calibri" w:eastAsia="Times New Roman" w:hAnsi="Calibri" w:cs="Calibri"/>
        </w:rPr>
        <w:t xml:space="preserve"> idea to </w:t>
      </w:r>
      <w:r w:rsidR="00603618">
        <w:rPr>
          <w:rFonts w:ascii="Calibri" w:eastAsia="Times New Roman" w:hAnsi="Calibri" w:cs="Calibri"/>
        </w:rPr>
        <w:t xml:space="preserve">boost efficiency, </w:t>
      </w:r>
      <w:r w:rsidRPr="00CE585B">
        <w:rPr>
          <w:rFonts w:ascii="Calibri" w:eastAsia="Times New Roman" w:hAnsi="Calibri" w:cs="Calibri"/>
        </w:rPr>
        <w:t>save expenses</w:t>
      </w:r>
      <w:r w:rsidR="00603618">
        <w:rPr>
          <w:rFonts w:ascii="Calibri" w:eastAsia="Times New Roman" w:hAnsi="Calibri" w:cs="Calibri"/>
        </w:rPr>
        <w:t>,</w:t>
      </w:r>
      <w:r w:rsidRPr="00CE585B">
        <w:rPr>
          <w:rFonts w:ascii="Calibri" w:eastAsia="Times New Roman" w:hAnsi="Calibri" w:cs="Calibri"/>
        </w:rPr>
        <w:t xml:space="preserve"> or generate revenue, my trip will more than pay for itself. </w:t>
      </w:r>
    </w:p>
    <w:p w14:paraId="368BFE28" w14:textId="77777777" w:rsidR="003869F6" w:rsidRDefault="003869F6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</w:p>
    <w:p w14:paraId="6052C1EB" w14:textId="1790AE0E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 xml:space="preserve">I would appreciate your support in </w:t>
      </w:r>
      <w:r w:rsidR="00603618">
        <w:rPr>
          <w:rFonts w:ascii="Calibri" w:eastAsia="Times New Roman" w:hAnsi="Calibri" w:cs="Calibri"/>
        </w:rPr>
        <w:t>the opportunity to gain</w:t>
      </w:r>
      <w:r w:rsidRPr="00CE585B">
        <w:rPr>
          <w:rFonts w:ascii="Calibri" w:eastAsia="Times New Roman" w:hAnsi="Calibri" w:cs="Calibri"/>
        </w:rPr>
        <w:t xml:space="preserve"> new skills, knowledge</w:t>
      </w:r>
      <w:r w:rsidR="00603618">
        <w:rPr>
          <w:rFonts w:ascii="Calibri" w:eastAsia="Times New Roman" w:hAnsi="Calibri" w:cs="Calibri"/>
        </w:rPr>
        <w:t>,</w:t>
      </w:r>
      <w:r w:rsidRPr="00CE585B">
        <w:rPr>
          <w:rFonts w:ascii="Calibri" w:eastAsia="Times New Roman" w:hAnsi="Calibri" w:cs="Calibri"/>
        </w:rPr>
        <w:t xml:space="preserve"> and insights into effective </w:t>
      </w:r>
      <w:r w:rsidR="003869F6">
        <w:rPr>
          <w:rFonts w:ascii="Calibri" w:eastAsia="Times New Roman" w:hAnsi="Calibri" w:cs="Calibri"/>
        </w:rPr>
        <w:t xml:space="preserve">association </w:t>
      </w:r>
      <w:r w:rsidRPr="00CE585B">
        <w:rPr>
          <w:rFonts w:ascii="Calibri" w:eastAsia="Times New Roman" w:hAnsi="Calibri" w:cs="Calibri"/>
        </w:rPr>
        <w:t>management</w:t>
      </w:r>
      <w:r w:rsidR="00603618">
        <w:rPr>
          <w:rFonts w:ascii="Calibri" w:eastAsia="Times New Roman" w:hAnsi="Calibri" w:cs="Calibri"/>
        </w:rPr>
        <w:t xml:space="preserve"> by providing the time and access to this valuable industry event.</w:t>
      </w:r>
    </w:p>
    <w:p w14:paraId="61E64CC7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 </w:t>
      </w:r>
    </w:p>
    <w:p w14:paraId="5B1C6A86" w14:textId="77777777" w:rsidR="00CE585B" w:rsidRDefault="00CE585B" w:rsidP="00CE585B">
      <w:pPr>
        <w:shd w:val="clear" w:color="auto" w:fill="FFFFFF"/>
        <w:spacing w:after="0" w:line="240" w:lineRule="auto"/>
        <w:rPr>
          <w:rFonts w:ascii="Calibri" w:eastAsia="Times New Roman" w:hAnsi="Calibri" w:cs="Calibri"/>
        </w:rPr>
      </w:pPr>
      <w:r w:rsidRPr="00CE585B">
        <w:rPr>
          <w:rFonts w:ascii="Calibri" w:eastAsia="Times New Roman" w:hAnsi="Calibri" w:cs="Calibri"/>
        </w:rPr>
        <w:t>Sincerely,</w:t>
      </w:r>
    </w:p>
    <w:p w14:paraId="6C2F76A9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</w:p>
    <w:p w14:paraId="73E82561" w14:textId="77777777" w:rsidR="00CE585B" w:rsidRPr="00CE585B" w:rsidRDefault="00CE585B" w:rsidP="00CE585B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18"/>
          <w:szCs w:val="18"/>
        </w:rPr>
      </w:pPr>
      <w:r w:rsidRPr="00CE585B">
        <w:rPr>
          <w:rFonts w:ascii="Calibri" w:eastAsia="Times New Roman" w:hAnsi="Calibri" w:cs="Calibri"/>
        </w:rPr>
        <w:t>Your name</w:t>
      </w:r>
    </w:p>
    <w:p w14:paraId="2BEF0156" w14:textId="77777777" w:rsidR="001E70EF" w:rsidRPr="00CE585B" w:rsidRDefault="001E70EF"/>
    <w:sectPr w:rsidR="001E70EF" w:rsidRPr="00CE585B" w:rsidSect="0047307F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63CC0"/>
    <w:multiLevelType w:val="hybridMultilevel"/>
    <w:tmpl w:val="86EC7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799E"/>
    <w:multiLevelType w:val="hybridMultilevel"/>
    <w:tmpl w:val="0024D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6C24AD"/>
    <w:multiLevelType w:val="hybridMultilevel"/>
    <w:tmpl w:val="79C04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4720884">
    <w:abstractNumId w:val="2"/>
  </w:num>
  <w:num w:numId="2" w16cid:durableId="428087879">
    <w:abstractNumId w:val="0"/>
  </w:num>
  <w:num w:numId="3" w16cid:durableId="2096634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jc1tLQ0NjS1NDdR0lEKTi0uzszPAykwrAUA49LCqywAAAA="/>
  </w:docVars>
  <w:rsids>
    <w:rsidRoot w:val="00CE585B"/>
    <w:rsid w:val="00000942"/>
    <w:rsid w:val="000034F3"/>
    <w:rsid w:val="00003A9E"/>
    <w:rsid w:val="00006AFA"/>
    <w:rsid w:val="00007C12"/>
    <w:rsid w:val="000130C0"/>
    <w:rsid w:val="00015A65"/>
    <w:rsid w:val="00015FEB"/>
    <w:rsid w:val="000172FC"/>
    <w:rsid w:val="00022BDA"/>
    <w:rsid w:val="00025D52"/>
    <w:rsid w:val="0002734E"/>
    <w:rsid w:val="000275E5"/>
    <w:rsid w:val="00030D9D"/>
    <w:rsid w:val="00030F67"/>
    <w:rsid w:val="00031EB9"/>
    <w:rsid w:val="00031EBD"/>
    <w:rsid w:val="00034136"/>
    <w:rsid w:val="00035F1E"/>
    <w:rsid w:val="00035F4D"/>
    <w:rsid w:val="00042DA5"/>
    <w:rsid w:val="00043472"/>
    <w:rsid w:val="00043A9E"/>
    <w:rsid w:val="00045357"/>
    <w:rsid w:val="00047C95"/>
    <w:rsid w:val="00051971"/>
    <w:rsid w:val="00052539"/>
    <w:rsid w:val="00055085"/>
    <w:rsid w:val="00056ED4"/>
    <w:rsid w:val="00057447"/>
    <w:rsid w:val="0005764D"/>
    <w:rsid w:val="00060038"/>
    <w:rsid w:val="0006030C"/>
    <w:rsid w:val="000613F5"/>
    <w:rsid w:val="00063C2C"/>
    <w:rsid w:val="00064D93"/>
    <w:rsid w:val="00064F3D"/>
    <w:rsid w:val="00066EF9"/>
    <w:rsid w:val="000719E3"/>
    <w:rsid w:val="0007219C"/>
    <w:rsid w:val="00072974"/>
    <w:rsid w:val="00073410"/>
    <w:rsid w:val="000738E5"/>
    <w:rsid w:val="000777E0"/>
    <w:rsid w:val="00080D61"/>
    <w:rsid w:val="00082610"/>
    <w:rsid w:val="00082860"/>
    <w:rsid w:val="00083124"/>
    <w:rsid w:val="000831EA"/>
    <w:rsid w:val="00091503"/>
    <w:rsid w:val="00091FFC"/>
    <w:rsid w:val="00092CCF"/>
    <w:rsid w:val="00095DF9"/>
    <w:rsid w:val="0009624C"/>
    <w:rsid w:val="000A5228"/>
    <w:rsid w:val="000A74A2"/>
    <w:rsid w:val="000B0B40"/>
    <w:rsid w:val="000B0DA9"/>
    <w:rsid w:val="000B213C"/>
    <w:rsid w:val="000B3AC9"/>
    <w:rsid w:val="000B640F"/>
    <w:rsid w:val="000B7D69"/>
    <w:rsid w:val="000C1694"/>
    <w:rsid w:val="000C21A2"/>
    <w:rsid w:val="000C328E"/>
    <w:rsid w:val="000C3AFF"/>
    <w:rsid w:val="000C47DE"/>
    <w:rsid w:val="000D4DD2"/>
    <w:rsid w:val="000D6087"/>
    <w:rsid w:val="000D6099"/>
    <w:rsid w:val="000D785D"/>
    <w:rsid w:val="000E084C"/>
    <w:rsid w:val="000E0B0A"/>
    <w:rsid w:val="000E0BBC"/>
    <w:rsid w:val="000F0352"/>
    <w:rsid w:val="000F156C"/>
    <w:rsid w:val="000F2AA5"/>
    <w:rsid w:val="000F2C93"/>
    <w:rsid w:val="000F3030"/>
    <w:rsid w:val="000F41ED"/>
    <w:rsid w:val="000F4F72"/>
    <w:rsid w:val="000F5559"/>
    <w:rsid w:val="0010198D"/>
    <w:rsid w:val="00101BFA"/>
    <w:rsid w:val="001021B9"/>
    <w:rsid w:val="00102B42"/>
    <w:rsid w:val="001042B4"/>
    <w:rsid w:val="00104601"/>
    <w:rsid w:val="0010478F"/>
    <w:rsid w:val="001047DE"/>
    <w:rsid w:val="001102B1"/>
    <w:rsid w:val="0011159C"/>
    <w:rsid w:val="00113508"/>
    <w:rsid w:val="001137CC"/>
    <w:rsid w:val="00113A17"/>
    <w:rsid w:val="00115C0C"/>
    <w:rsid w:val="001218AE"/>
    <w:rsid w:val="00121DAE"/>
    <w:rsid w:val="0012213E"/>
    <w:rsid w:val="001239E1"/>
    <w:rsid w:val="0012527D"/>
    <w:rsid w:val="001312C7"/>
    <w:rsid w:val="00132942"/>
    <w:rsid w:val="00134D83"/>
    <w:rsid w:val="00134DE5"/>
    <w:rsid w:val="00135571"/>
    <w:rsid w:val="001367AD"/>
    <w:rsid w:val="001409E7"/>
    <w:rsid w:val="00140B37"/>
    <w:rsid w:val="00141279"/>
    <w:rsid w:val="0014143E"/>
    <w:rsid w:val="00143AF4"/>
    <w:rsid w:val="001445DC"/>
    <w:rsid w:val="00144BE8"/>
    <w:rsid w:val="00145C6A"/>
    <w:rsid w:val="0014726D"/>
    <w:rsid w:val="00147C9B"/>
    <w:rsid w:val="00150541"/>
    <w:rsid w:val="001507DC"/>
    <w:rsid w:val="00150FBA"/>
    <w:rsid w:val="0015157B"/>
    <w:rsid w:val="00151CCB"/>
    <w:rsid w:val="0015710F"/>
    <w:rsid w:val="0016088B"/>
    <w:rsid w:val="00160927"/>
    <w:rsid w:val="00161FDB"/>
    <w:rsid w:val="00162FCA"/>
    <w:rsid w:val="0016300B"/>
    <w:rsid w:val="00163E36"/>
    <w:rsid w:val="00163F2E"/>
    <w:rsid w:val="001642DE"/>
    <w:rsid w:val="001656E6"/>
    <w:rsid w:val="001657B1"/>
    <w:rsid w:val="00166863"/>
    <w:rsid w:val="00174844"/>
    <w:rsid w:val="001844A6"/>
    <w:rsid w:val="0018698E"/>
    <w:rsid w:val="00194E69"/>
    <w:rsid w:val="00196526"/>
    <w:rsid w:val="00197F54"/>
    <w:rsid w:val="001A0880"/>
    <w:rsid w:val="001A0A73"/>
    <w:rsid w:val="001A1C97"/>
    <w:rsid w:val="001A3D6D"/>
    <w:rsid w:val="001A3DE4"/>
    <w:rsid w:val="001A4BFF"/>
    <w:rsid w:val="001A51E0"/>
    <w:rsid w:val="001A5F99"/>
    <w:rsid w:val="001B3C73"/>
    <w:rsid w:val="001B55C2"/>
    <w:rsid w:val="001C10D9"/>
    <w:rsid w:val="001C2449"/>
    <w:rsid w:val="001C27A6"/>
    <w:rsid w:val="001C36B5"/>
    <w:rsid w:val="001C6DA4"/>
    <w:rsid w:val="001D0800"/>
    <w:rsid w:val="001D2F0C"/>
    <w:rsid w:val="001D2F8D"/>
    <w:rsid w:val="001D47B7"/>
    <w:rsid w:val="001D4A1D"/>
    <w:rsid w:val="001D5D08"/>
    <w:rsid w:val="001D5EA3"/>
    <w:rsid w:val="001D6C6B"/>
    <w:rsid w:val="001D6F50"/>
    <w:rsid w:val="001E0559"/>
    <w:rsid w:val="001E0568"/>
    <w:rsid w:val="001E090E"/>
    <w:rsid w:val="001E20E3"/>
    <w:rsid w:val="001E6870"/>
    <w:rsid w:val="001E70EF"/>
    <w:rsid w:val="001F0904"/>
    <w:rsid w:val="001F6A72"/>
    <w:rsid w:val="0020075A"/>
    <w:rsid w:val="00200C3B"/>
    <w:rsid w:val="002106BE"/>
    <w:rsid w:val="00211707"/>
    <w:rsid w:val="0021238E"/>
    <w:rsid w:val="00212BAE"/>
    <w:rsid w:val="00213B1E"/>
    <w:rsid w:val="0021487D"/>
    <w:rsid w:val="00214B57"/>
    <w:rsid w:val="00214EBC"/>
    <w:rsid w:val="002167E4"/>
    <w:rsid w:val="002175B4"/>
    <w:rsid w:val="002176E8"/>
    <w:rsid w:val="0022044E"/>
    <w:rsid w:val="00222FE1"/>
    <w:rsid w:val="00224359"/>
    <w:rsid w:val="00224D3E"/>
    <w:rsid w:val="00225816"/>
    <w:rsid w:val="00226AD9"/>
    <w:rsid w:val="00230FB7"/>
    <w:rsid w:val="00231073"/>
    <w:rsid w:val="00232B80"/>
    <w:rsid w:val="00233684"/>
    <w:rsid w:val="0023659B"/>
    <w:rsid w:val="0024083A"/>
    <w:rsid w:val="00240E4B"/>
    <w:rsid w:val="0024293F"/>
    <w:rsid w:val="00243D64"/>
    <w:rsid w:val="002460C0"/>
    <w:rsid w:val="00246813"/>
    <w:rsid w:val="00247B38"/>
    <w:rsid w:val="002509E6"/>
    <w:rsid w:val="00250F9F"/>
    <w:rsid w:val="00251847"/>
    <w:rsid w:val="00251E3C"/>
    <w:rsid w:val="002528B9"/>
    <w:rsid w:val="0025298F"/>
    <w:rsid w:val="0025312C"/>
    <w:rsid w:val="0025373E"/>
    <w:rsid w:val="00257362"/>
    <w:rsid w:val="0026034C"/>
    <w:rsid w:val="00262DD6"/>
    <w:rsid w:val="002642D9"/>
    <w:rsid w:val="00265804"/>
    <w:rsid w:val="00265DC5"/>
    <w:rsid w:val="002664EA"/>
    <w:rsid w:val="00270E07"/>
    <w:rsid w:val="002751D8"/>
    <w:rsid w:val="00275326"/>
    <w:rsid w:val="0028131C"/>
    <w:rsid w:val="00281C52"/>
    <w:rsid w:val="00286F0B"/>
    <w:rsid w:val="00287B4C"/>
    <w:rsid w:val="00291D22"/>
    <w:rsid w:val="0029236E"/>
    <w:rsid w:val="002950E1"/>
    <w:rsid w:val="00295B6C"/>
    <w:rsid w:val="00295FCC"/>
    <w:rsid w:val="00296517"/>
    <w:rsid w:val="00297507"/>
    <w:rsid w:val="002A1DC2"/>
    <w:rsid w:val="002A2F0B"/>
    <w:rsid w:val="002A68DE"/>
    <w:rsid w:val="002A767A"/>
    <w:rsid w:val="002B0BDA"/>
    <w:rsid w:val="002B1C68"/>
    <w:rsid w:val="002C3746"/>
    <w:rsid w:val="002C4697"/>
    <w:rsid w:val="002C5E13"/>
    <w:rsid w:val="002C7CE7"/>
    <w:rsid w:val="002D1263"/>
    <w:rsid w:val="002D3290"/>
    <w:rsid w:val="002D3C10"/>
    <w:rsid w:val="002D3F18"/>
    <w:rsid w:val="002D466F"/>
    <w:rsid w:val="002D487D"/>
    <w:rsid w:val="002E475D"/>
    <w:rsid w:val="002E532D"/>
    <w:rsid w:val="002E632F"/>
    <w:rsid w:val="002E76B9"/>
    <w:rsid w:val="002F0A79"/>
    <w:rsid w:val="002F1318"/>
    <w:rsid w:val="002F1499"/>
    <w:rsid w:val="002F1F13"/>
    <w:rsid w:val="002F470D"/>
    <w:rsid w:val="002F53DB"/>
    <w:rsid w:val="00300371"/>
    <w:rsid w:val="00302000"/>
    <w:rsid w:val="0030564A"/>
    <w:rsid w:val="00305ABA"/>
    <w:rsid w:val="003071FD"/>
    <w:rsid w:val="003114AB"/>
    <w:rsid w:val="00312371"/>
    <w:rsid w:val="003127E4"/>
    <w:rsid w:val="003128E1"/>
    <w:rsid w:val="003156F3"/>
    <w:rsid w:val="00315B07"/>
    <w:rsid w:val="00316FDD"/>
    <w:rsid w:val="00320AB8"/>
    <w:rsid w:val="00320D9B"/>
    <w:rsid w:val="003213A4"/>
    <w:rsid w:val="00323DE0"/>
    <w:rsid w:val="0032585D"/>
    <w:rsid w:val="00326397"/>
    <w:rsid w:val="00327436"/>
    <w:rsid w:val="00327F44"/>
    <w:rsid w:val="00332AE1"/>
    <w:rsid w:val="00333BED"/>
    <w:rsid w:val="003348AE"/>
    <w:rsid w:val="00334941"/>
    <w:rsid w:val="0033767E"/>
    <w:rsid w:val="00342317"/>
    <w:rsid w:val="00342BCE"/>
    <w:rsid w:val="00345551"/>
    <w:rsid w:val="003458EC"/>
    <w:rsid w:val="00353E21"/>
    <w:rsid w:val="00355110"/>
    <w:rsid w:val="00356467"/>
    <w:rsid w:val="00363F96"/>
    <w:rsid w:val="00365F21"/>
    <w:rsid w:val="0037044F"/>
    <w:rsid w:val="003706D8"/>
    <w:rsid w:val="003719C1"/>
    <w:rsid w:val="00372ED2"/>
    <w:rsid w:val="00374D52"/>
    <w:rsid w:val="0038093F"/>
    <w:rsid w:val="00380C10"/>
    <w:rsid w:val="00383882"/>
    <w:rsid w:val="0038550F"/>
    <w:rsid w:val="003860DF"/>
    <w:rsid w:val="003869F6"/>
    <w:rsid w:val="00387263"/>
    <w:rsid w:val="003877A3"/>
    <w:rsid w:val="00387BB5"/>
    <w:rsid w:val="00387C73"/>
    <w:rsid w:val="00390150"/>
    <w:rsid w:val="0039190F"/>
    <w:rsid w:val="003923F0"/>
    <w:rsid w:val="00395C38"/>
    <w:rsid w:val="003962B5"/>
    <w:rsid w:val="00397027"/>
    <w:rsid w:val="00397DFD"/>
    <w:rsid w:val="003A25FE"/>
    <w:rsid w:val="003A4558"/>
    <w:rsid w:val="003A5A8C"/>
    <w:rsid w:val="003A5C5E"/>
    <w:rsid w:val="003B15DB"/>
    <w:rsid w:val="003B16BC"/>
    <w:rsid w:val="003B1AC1"/>
    <w:rsid w:val="003B2EEF"/>
    <w:rsid w:val="003C10BB"/>
    <w:rsid w:val="003C31FB"/>
    <w:rsid w:val="003C6BAE"/>
    <w:rsid w:val="003C7B11"/>
    <w:rsid w:val="003D080B"/>
    <w:rsid w:val="003D18C2"/>
    <w:rsid w:val="003D3061"/>
    <w:rsid w:val="003D62F1"/>
    <w:rsid w:val="003D704C"/>
    <w:rsid w:val="003D727A"/>
    <w:rsid w:val="003E1403"/>
    <w:rsid w:val="003E2296"/>
    <w:rsid w:val="003E22D7"/>
    <w:rsid w:val="003E44C0"/>
    <w:rsid w:val="003E510E"/>
    <w:rsid w:val="003E70B1"/>
    <w:rsid w:val="003F0784"/>
    <w:rsid w:val="003F3C60"/>
    <w:rsid w:val="003F449B"/>
    <w:rsid w:val="003F5E52"/>
    <w:rsid w:val="003F603C"/>
    <w:rsid w:val="003F609A"/>
    <w:rsid w:val="003F62E4"/>
    <w:rsid w:val="004004F9"/>
    <w:rsid w:val="00400B56"/>
    <w:rsid w:val="00400FAF"/>
    <w:rsid w:val="00401542"/>
    <w:rsid w:val="00404C20"/>
    <w:rsid w:val="00405117"/>
    <w:rsid w:val="00406148"/>
    <w:rsid w:val="004062FF"/>
    <w:rsid w:val="004077DC"/>
    <w:rsid w:val="004100D7"/>
    <w:rsid w:val="00410669"/>
    <w:rsid w:val="00411FB8"/>
    <w:rsid w:val="00415D66"/>
    <w:rsid w:val="00416F6A"/>
    <w:rsid w:val="00420E49"/>
    <w:rsid w:val="00421615"/>
    <w:rsid w:val="00422716"/>
    <w:rsid w:val="00423E31"/>
    <w:rsid w:val="004257A2"/>
    <w:rsid w:val="0042647D"/>
    <w:rsid w:val="004272B2"/>
    <w:rsid w:val="00431080"/>
    <w:rsid w:val="00431C48"/>
    <w:rsid w:val="00432050"/>
    <w:rsid w:val="00432B5A"/>
    <w:rsid w:val="00437659"/>
    <w:rsid w:val="0044010A"/>
    <w:rsid w:val="00441A9E"/>
    <w:rsid w:val="00444346"/>
    <w:rsid w:val="004473E7"/>
    <w:rsid w:val="00447D93"/>
    <w:rsid w:val="00454F09"/>
    <w:rsid w:val="00455E36"/>
    <w:rsid w:val="00461FFC"/>
    <w:rsid w:val="00462A7B"/>
    <w:rsid w:val="00465B86"/>
    <w:rsid w:val="00465F8D"/>
    <w:rsid w:val="00466098"/>
    <w:rsid w:val="00466B69"/>
    <w:rsid w:val="00466CDE"/>
    <w:rsid w:val="004671BB"/>
    <w:rsid w:val="00467978"/>
    <w:rsid w:val="00470BF2"/>
    <w:rsid w:val="0047307F"/>
    <w:rsid w:val="004736DB"/>
    <w:rsid w:val="00476BE5"/>
    <w:rsid w:val="00477A3E"/>
    <w:rsid w:val="00483DA4"/>
    <w:rsid w:val="004864A3"/>
    <w:rsid w:val="004870BB"/>
    <w:rsid w:val="00487B7A"/>
    <w:rsid w:val="00491023"/>
    <w:rsid w:val="00491596"/>
    <w:rsid w:val="00491D89"/>
    <w:rsid w:val="004939D7"/>
    <w:rsid w:val="00495158"/>
    <w:rsid w:val="0049592C"/>
    <w:rsid w:val="00495977"/>
    <w:rsid w:val="004972DF"/>
    <w:rsid w:val="004974C8"/>
    <w:rsid w:val="004A06DF"/>
    <w:rsid w:val="004A35EE"/>
    <w:rsid w:val="004A3FE0"/>
    <w:rsid w:val="004A4473"/>
    <w:rsid w:val="004A4DA4"/>
    <w:rsid w:val="004A77C1"/>
    <w:rsid w:val="004A7B02"/>
    <w:rsid w:val="004B04F6"/>
    <w:rsid w:val="004B0BEC"/>
    <w:rsid w:val="004B15E4"/>
    <w:rsid w:val="004B3977"/>
    <w:rsid w:val="004B650F"/>
    <w:rsid w:val="004B6B6E"/>
    <w:rsid w:val="004B6C36"/>
    <w:rsid w:val="004B7326"/>
    <w:rsid w:val="004C105B"/>
    <w:rsid w:val="004C14B7"/>
    <w:rsid w:val="004C324B"/>
    <w:rsid w:val="004C48ED"/>
    <w:rsid w:val="004C4A07"/>
    <w:rsid w:val="004D2872"/>
    <w:rsid w:val="004D3C23"/>
    <w:rsid w:val="004D5351"/>
    <w:rsid w:val="004D5354"/>
    <w:rsid w:val="004D7585"/>
    <w:rsid w:val="004E0490"/>
    <w:rsid w:val="004E0B4E"/>
    <w:rsid w:val="004E189A"/>
    <w:rsid w:val="004E2F5F"/>
    <w:rsid w:val="004E3366"/>
    <w:rsid w:val="004E46D4"/>
    <w:rsid w:val="004E6397"/>
    <w:rsid w:val="004E68C8"/>
    <w:rsid w:val="004E6C07"/>
    <w:rsid w:val="004E7193"/>
    <w:rsid w:val="004E7A3F"/>
    <w:rsid w:val="004E7D78"/>
    <w:rsid w:val="005009F2"/>
    <w:rsid w:val="00503A09"/>
    <w:rsid w:val="00503EF3"/>
    <w:rsid w:val="00511C4D"/>
    <w:rsid w:val="00511CE6"/>
    <w:rsid w:val="00513518"/>
    <w:rsid w:val="00513631"/>
    <w:rsid w:val="005237D2"/>
    <w:rsid w:val="00527565"/>
    <w:rsid w:val="00531371"/>
    <w:rsid w:val="00531968"/>
    <w:rsid w:val="005340C0"/>
    <w:rsid w:val="005403B7"/>
    <w:rsid w:val="00540558"/>
    <w:rsid w:val="00540D83"/>
    <w:rsid w:val="00541607"/>
    <w:rsid w:val="005418AF"/>
    <w:rsid w:val="00544DF3"/>
    <w:rsid w:val="005451DD"/>
    <w:rsid w:val="00545F82"/>
    <w:rsid w:val="00547874"/>
    <w:rsid w:val="00551AEA"/>
    <w:rsid w:val="005556B8"/>
    <w:rsid w:val="00560F0E"/>
    <w:rsid w:val="00561441"/>
    <w:rsid w:val="00564F47"/>
    <w:rsid w:val="005654EF"/>
    <w:rsid w:val="0057070E"/>
    <w:rsid w:val="00571298"/>
    <w:rsid w:val="00571568"/>
    <w:rsid w:val="0058036E"/>
    <w:rsid w:val="005803EB"/>
    <w:rsid w:val="00581C61"/>
    <w:rsid w:val="0058214A"/>
    <w:rsid w:val="00582300"/>
    <w:rsid w:val="0058345B"/>
    <w:rsid w:val="00584644"/>
    <w:rsid w:val="00587563"/>
    <w:rsid w:val="005900FB"/>
    <w:rsid w:val="00590B80"/>
    <w:rsid w:val="00590BFE"/>
    <w:rsid w:val="0059232E"/>
    <w:rsid w:val="005955A2"/>
    <w:rsid w:val="00596C18"/>
    <w:rsid w:val="005973CA"/>
    <w:rsid w:val="005A0796"/>
    <w:rsid w:val="005A668D"/>
    <w:rsid w:val="005A6CBC"/>
    <w:rsid w:val="005A6D95"/>
    <w:rsid w:val="005A711C"/>
    <w:rsid w:val="005A7803"/>
    <w:rsid w:val="005B0834"/>
    <w:rsid w:val="005B363F"/>
    <w:rsid w:val="005C0A8F"/>
    <w:rsid w:val="005C300D"/>
    <w:rsid w:val="005C4312"/>
    <w:rsid w:val="005C6232"/>
    <w:rsid w:val="005C72BA"/>
    <w:rsid w:val="005C73AF"/>
    <w:rsid w:val="005D0EA5"/>
    <w:rsid w:val="005D28ED"/>
    <w:rsid w:val="005D3C97"/>
    <w:rsid w:val="005D652C"/>
    <w:rsid w:val="005D7AB0"/>
    <w:rsid w:val="005E0F14"/>
    <w:rsid w:val="005E1C45"/>
    <w:rsid w:val="005E268C"/>
    <w:rsid w:val="005E299C"/>
    <w:rsid w:val="005E5B9C"/>
    <w:rsid w:val="005F1043"/>
    <w:rsid w:val="005F1053"/>
    <w:rsid w:val="005F382F"/>
    <w:rsid w:val="005F41D9"/>
    <w:rsid w:val="005F4C6F"/>
    <w:rsid w:val="005F4F85"/>
    <w:rsid w:val="00600920"/>
    <w:rsid w:val="00603618"/>
    <w:rsid w:val="00604F73"/>
    <w:rsid w:val="0060534E"/>
    <w:rsid w:val="00605E6D"/>
    <w:rsid w:val="00606E1B"/>
    <w:rsid w:val="00606FA9"/>
    <w:rsid w:val="006100EB"/>
    <w:rsid w:val="00612C20"/>
    <w:rsid w:val="00612E6D"/>
    <w:rsid w:val="0061364D"/>
    <w:rsid w:val="006141BE"/>
    <w:rsid w:val="00621EAC"/>
    <w:rsid w:val="00622100"/>
    <w:rsid w:val="0062246C"/>
    <w:rsid w:val="00624974"/>
    <w:rsid w:val="00624EEB"/>
    <w:rsid w:val="0062563D"/>
    <w:rsid w:val="00625DD1"/>
    <w:rsid w:val="0062627E"/>
    <w:rsid w:val="006357B9"/>
    <w:rsid w:val="00636B1A"/>
    <w:rsid w:val="006374B1"/>
    <w:rsid w:val="006375F8"/>
    <w:rsid w:val="00637A4E"/>
    <w:rsid w:val="00637AF9"/>
    <w:rsid w:val="00646319"/>
    <w:rsid w:val="00651D45"/>
    <w:rsid w:val="00653428"/>
    <w:rsid w:val="006542CB"/>
    <w:rsid w:val="00655001"/>
    <w:rsid w:val="006554C6"/>
    <w:rsid w:val="006556C9"/>
    <w:rsid w:val="0065688C"/>
    <w:rsid w:val="00657311"/>
    <w:rsid w:val="00657563"/>
    <w:rsid w:val="0066523B"/>
    <w:rsid w:val="006664C7"/>
    <w:rsid w:val="00666965"/>
    <w:rsid w:val="00671479"/>
    <w:rsid w:val="00672641"/>
    <w:rsid w:val="006767A4"/>
    <w:rsid w:val="00680FF2"/>
    <w:rsid w:val="006817A0"/>
    <w:rsid w:val="00682770"/>
    <w:rsid w:val="00682F51"/>
    <w:rsid w:val="0068393B"/>
    <w:rsid w:val="00683BBD"/>
    <w:rsid w:val="006840AD"/>
    <w:rsid w:val="00690D03"/>
    <w:rsid w:val="006910E7"/>
    <w:rsid w:val="006916F0"/>
    <w:rsid w:val="00692A0A"/>
    <w:rsid w:val="00694CCD"/>
    <w:rsid w:val="0069543E"/>
    <w:rsid w:val="006963C4"/>
    <w:rsid w:val="00696EA1"/>
    <w:rsid w:val="006A0DAE"/>
    <w:rsid w:val="006A11A7"/>
    <w:rsid w:val="006A1964"/>
    <w:rsid w:val="006A1E4A"/>
    <w:rsid w:val="006A2C8D"/>
    <w:rsid w:val="006A78CA"/>
    <w:rsid w:val="006A7DD8"/>
    <w:rsid w:val="006B1631"/>
    <w:rsid w:val="006B1DFC"/>
    <w:rsid w:val="006B2CD1"/>
    <w:rsid w:val="006B3B50"/>
    <w:rsid w:val="006B553A"/>
    <w:rsid w:val="006B6900"/>
    <w:rsid w:val="006B7B65"/>
    <w:rsid w:val="006C06CF"/>
    <w:rsid w:val="006C077F"/>
    <w:rsid w:val="006C0C1C"/>
    <w:rsid w:val="006C19BE"/>
    <w:rsid w:val="006C21D2"/>
    <w:rsid w:val="006C3BD6"/>
    <w:rsid w:val="006C3DF4"/>
    <w:rsid w:val="006C4370"/>
    <w:rsid w:val="006D13F1"/>
    <w:rsid w:val="006D1558"/>
    <w:rsid w:val="006D1DBD"/>
    <w:rsid w:val="006D3280"/>
    <w:rsid w:val="006D36FD"/>
    <w:rsid w:val="006D4B74"/>
    <w:rsid w:val="006D7472"/>
    <w:rsid w:val="006E04C9"/>
    <w:rsid w:val="006E0D7E"/>
    <w:rsid w:val="006E180C"/>
    <w:rsid w:val="006E20E0"/>
    <w:rsid w:val="006E2ADE"/>
    <w:rsid w:val="006E696F"/>
    <w:rsid w:val="006F177E"/>
    <w:rsid w:val="006F1998"/>
    <w:rsid w:val="006F228D"/>
    <w:rsid w:val="006F303A"/>
    <w:rsid w:val="006F7678"/>
    <w:rsid w:val="006F7B33"/>
    <w:rsid w:val="00700389"/>
    <w:rsid w:val="00701E75"/>
    <w:rsid w:val="007023E8"/>
    <w:rsid w:val="00702DB5"/>
    <w:rsid w:val="00705345"/>
    <w:rsid w:val="00712EDF"/>
    <w:rsid w:val="00713B7A"/>
    <w:rsid w:val="00713D80"/>
    <w:rsid w:val="00713F28"/>
    <w:rsid w:val="00723185"/>
    <w:rsid w:val="00731365"/>
    <w:rsid w:val="00735FFF"/>
    <w:rsid w:val="007422BB"/>
    <w:rsid w:val="00744CE5"/>
    <w:rsid w:val="007456B1"/>
    <w:rsid w:val="00750826"/>
    <w:rsid w:val="00762561"/>
    <w:rsid w:val="00762BD4"/>
    <w:rsid w:val="00763FFC"/>
    <w:rsid w:val="00765C85"/>
    <w:rsid w:val="0076648B"/>
    <w:rsid w:val="007706B2"/>
    <w:rsid w:val="00772274"/>
    <w:rsid w:val="00772350"/>
    <w:rsid w:val="00772D56"/>
    <w:rsid w:val="00773B45"/>
    <w:rsid w:val="00773C51"/>
    <w:rsid w:val="00777F28"/>
    <w:rsid w:val="00781C5A"/>
    <w:rsid w:val="0078284E"/>
    <w:rsid w:val="007835E3"/>
    <w:rsid w:val="007837F8"/>
    <w:rsid w:val="007859B1"/>
    <w:rsid w:val="00786D50"/>
    <w:rsid w:val="007874B8"/>
    <w:rsid w:val="0078773A"/>
    <w:rsid w:val="00787B6A"/>
    <w:rsid w:val="00787BB3"/>
    <w:rsid w:val="00787F7F"/>
    <w:rsid w:val="007936FF"/>
    <w:rsid w:val="00794EBF"/>
    <w:rsid w:val="00795AD3"/>
    <w:rsid w:val="00795E6F"/>
    <w:rsid w:val="007A0641"/>
    <w:rsid w:val="007A1F5F"/>
    <w:rsid w:val="007A2CCE"/>
    <w:rsid w:val="007A3549"/>
    <w:rsid w:val="007A465F"/>
    <w:rsid w:val="007A6906"/>
    <w:rsid w:val="007B2F6D"/>
    <w:rsid w:val="007B3FE1"/>
    <w:rsid w:val="007B4D4C"/>
    <w:rsid w:val="007B7467"/>
    <w:rsid w:val="007B75A3"/>
    <w:rsid w:val="007B78DD"/>
    <w:rsid w:val="007C0189"/>
    <w:rsid w:val="007C27E7"/>
    <w:rsid w:val="007C35B2"/>
    <w:rsid w:val="007C4A9C"/>
    <w:rsid w:val="007C50F2"/>
    <w:rsid w:val="007C561C"/>
    <w:rsid w:val="007C6D4B"/>
    <w:rsid w:val="007D0127"/>
    <w:rsid w:val="007D09DD"/>
    <w:rsid w:val="007D1E86"/>
    <w:rsid w:val="007D2E84"/>
    <w:rsid w:val="007D37B7"/>
    <w:rsid w:val="007E0658"/>
    <w:rsid w:val="007E078B"/>
    <w:rsid w:val="007E271B"/>
    <w:rsid w:val="007E49C2"/>
    <w:rsid w:val="007E4F5C"/>
    <w:rsid w:val="007E69D6"/>
    <w:rsid w:val="007E6D77"/>
    <w:rsid w:val="007E7257"/>
    <w:rsid w:val="007F0C7F"/>
    <w:rsid w:val="007F105B"/>
    <w:rsid w:val="007F1A50"/>
    <w:rsid w:val="007F1CCD"/>
    <w:rsid w:val="007F1E5A"/>
    <w:rsid w:val="007F5642"/>
    <w:rsid w:val="007F5D62"/>
    <w:rsid w:val="00802245"/>
    <w:rsid w:val="0080605F"/>
    <w:rsid w:val="008062A2"/>
    <w:rsid w:val="00810F8F"/>
    <w:rsid w:val="00811699"/>
    <w:rsid w:val="00811E20"/>
    <w:rsid w:val="008123A7"/>
    <w:rsid w:val="00813626"/>
    <w:rsid w:val="0081559B"/>
    <w:rsid w:val="00816F2C"/>
    <w:rsid w:val="00820AB9"/>
    <w:rsid w:val="0082111B"/>
    <w:rsid w:val="00821A92"/>
    <w:rsid w:val="00821CBD"/>
    <w:rsid w:val="00822C48"/>
    <w:rsid w:val="00822CD2"/>
    <w:rsid w:val="00824347"/>
    <w:rsid w:val="00830708"/>
    <w:rsid w:val="00830A7E"/>
    <w:rsid w:val="00831051"/>
    <w:rsid w:val="0083496D"/>
    <w:rsid w:val="00835119"/>
    <w:rsid w:val="008368CC"/>
    <w:rsid w:val="00836A39"/>
    <w:rsid w:val="00841321"/>
    <w:rsid w:val="008443FA"/>
    <w:rsid w:val="0085234E"/>
    <w:rsid w:val="00852EC4"/>
    <w:rsid w:val="008533CD"/>
    <w:rsid w:val="0085352F"/>
    <w:rsid w:val="0085492E"/>
    <w:rsid w:val="00855884"/>
    <w:rsid w:val="008642F3"/>
    <w:rsid w:val="00865086"/>
    <w:rsid w:val="00867160"/>
    <w:rsid w:val="008674BE"/>
    <w:rsid w:val="0086754C"/>
    <w:rsid w:val="00872E28"/>
    <w:rsid w:val="008771A9"/>
    <w:rsid w:val="0087744A"/>
    <w:rsid w:val="00877BC8"/>
    <w:rsid w:val="00880417"/>
    <w:rsid w:val="00883D27"/>
    <w:rsid w:val="00884AC0"/>
    <w:rsid w:val="00885DC7"/>
    <w:rsid w:val="00891EAC"/>
    <w:rsid w:val="00893CD7"/>
    <w:rsid w:val="0089406F"/>
    <w:rsid w:val="00896C5D"/>
    <w:rsid w:val="008A0B47"/>
    <w:rsid w:val="008A180F"/>
    <w:rsid w:val="008A1C69"/>
    <w:rsid w:val="008A32E0"/>
    <w:rsid w:val="008A6D54"/>
    <w:rsid w:val="008A7543"/>
    <w:rsid w:val="008B0FDF"/>
    <w:rsid w:val="008B1B87"/>
    <w:rsid w:val="008B1F05"/>
    <w:rsid w:val="008B2152"/>
    <w:rsid w:val="008B22C3"/>
    <w:rsid w:val="008B319F"/>
    <w:rsid w:val="008B469E"/>
    <w:rsid w:val="008B7EAF"/>
    <w:rsid w:val="008C0DF3"/>
    <w:rsid w:val="008C1AC7"/>
    <w:rsid w:val="008C501E"/>
    <w:rsid w:val="008D0D0A"/>
    <w:rsid w:val="008D1F4D"/>
    <w:rsid w:val="008D4E6D"/>
    <w:rsid w:val="008D7B6A"/>
    <w:rsid w:val="008E1C6A"/>
    <w:rsid w:val="008E4A74"/>
    <w:rsid w:val="008E570D"/>
    <w:rsid w:val="008E618A"/>
    <w:rsid w:val="008E69E6"/>
    <w:rsid w:val="008E6DC9"/>
    <w:rsid w:val="008F00FE"/>
    <w:rsid w:val="008F6B98"/>
    <w:rsid w:val="008F7D78"/>
    <w:rsid w:val="00901ACB"/>
    <w:rsid w:val="009023CA"/>
    <w:rsid w:val="009034B3"/>
    <w:rsid w:val="00906B2C"/>
    <w:rsid w:val="00907580"/>
    <w:rsid w:val="00907E90"/>
    <w:rsid w:val="0091040F"/>
    <w:rsid w:val="00911763"/>
    <w:rsid w:val="00911CB5"/>
    <w:rsid w:val="0091484F"/>
    <w:rsid w:val="009167D6"/>
    <w:rsid w:val="00923091"/>
    <w:rsid w:val="00923219"/>
    <w:rsid w:val="00925911"/>
    <w:rsid w:val="00927AD8"/>
    <w:rsid w:val="00927BD9"/>
    <w:rsid w:val="00931D3D"/>
    <w:rsid w:val="0093351A"/>
    <w:rsid w:val="00935EB9"/>
    <w:rsid w:val="00937BF1"/>
    <w:rsid w:val="009408AB"/>
    <w:rsid w:val="00940E53"/>
    <w:rsid w:val="00941679"/>
    <w:rsid w:val="00942E32"/>
    <w:rsid w:val="009440BE"/>
    <w:rsid w:val="009468C6"/>
    <w:rsid w:val="009505AE"/>
    <w:rsid w:val="00953FEA"/>
    <w:rsid w:val="009579B7"/>
    <w:rsid w:val="00960F52"/>
    <w:rsid w:val="009619B7"/>
    <w:rsid w:val="00961C30"/>
    <w:rsid w:val="00964F96"/>
    <w:rsid w:val="00965039"/>
    <w:rsid w:val="00967A5D"/>
    <w:rsid w:val="00970056"/>
    <w:rsid w:val="009703BF"/>
    <w:rsid w:val="0097085B"/>
    <w:rsid w:val="00971F36"/>
    <w:rsid w:val="009723F8"/>
    <w:rsid w:val="00973511"/>
    <w:rsid w:val="00975463"/>
    <w:rsid w:val="00980E41"/>
    <w:rsid w:val="0098483A"/>
    <w:rsid w:val="0098593D"/>
    <w:rsid w:val="009922BB"/>
    <w:rsid w:val="00994145"/>
    <w:rsid w:val="00997B95"/>
    <w:rsid w:val="00997BAB"/>
    <w:rsid w:val="009A1BB5"/>
    <w:rsid w:val="009A1F2C"/>
    <w:rsid w:val="009A24AE"/>
    <w:rsid w:val="009A2B3A"/>
    <w:rsid w:val="009A3793"/>
    <w:rsid w:val="009A592F"/>
    <w:rsid w:val="009A7D88"/>
    <w:rsid w:val="009B18B5"/>
    <w:rsid w:val="009B3783"/>
    <w:rsid w:val="009B40F1"/>
    <w:rsid w:val="009B4D16"/>
    <w:rsid w:val="009B5722"/>
    <w:rsid w:val="009B638E"/>
    <w:rsid w:val="009B7C7B"/>
    <w:rsid w:val="009B7F43"/>
    <w:rsid w:val="009C2943"/>
    <w:rsid w:val="009C30F6"/>
    <w:rsid w:val="009C4A51"/>
    <w:rsid w:val="009C4EE6"/>
    <w:rsid w:val="009C53F3"/>
    <w:rsid w:val="009C63F9"/>
    <w:rsid w:val="009D0E58"/>
    <w:rsid w:val="009D1212"/>
    <w:rsid w:val="009D14D4"/>
    <w:rsid w:val="009D20F5"/>
    <w:rsid w:val="009D2B5D"/>
    <w:rsid w:val="009D2B89"/>
    <w:rsid w:val="009D3344"/>
    <w:rsid w:val="009D5756"/>
    <w:rsid w:val="009D720E"/>
    <w:rsid w:val="009E1CD0"/>
    <w:rsid w:val="009E26A8"/>
    <w:rsid w:val="009E41F9"/>
    <w:rsid w:val="009E68EB"/>
    <w:rsid w:val="009E6960"/>
    <w:rsid w:val="009E7265"/>
    <w:rsid w:val="009F05BE"/>
    <w:rsid w:val="009F08A3"/>
    <w:rsid w:val="009F0A4C"/>
    <w:rsid w:val="009F146E"/>
    <w:rsid w:val="009F2AC7"/>
    <w:rsid w:val="009F442F"/>
    <w:rsid w:val="009F44DC"/>
    <w:rsid w:val="009F4B48"/>
    <w:rsid w:val="009F5AA5"/>
    <w:rsid w:val="009F5DE2"/>
    <w:rsid w:val="009F73D7"/>
    <w:rsid w:val="009F77D5"/>
    <w:rsid w:val="00A0079F"/>
    <w:rsid w:val="00A00801"/>
    <w:rsid w:val="00A01C13"/>
    <w:rsid w:val="00A0212F"/>
    <w:rsid w:val="00A029DD"/>
    <w:rsid w:val="00A04203"/>
    <w:rsid w:val="00A0607F"/>
    <w:rsid w:val="00A06FFB"/>
    <w:rsid w:val="00A116BC"/>
    <w:rsid w:val="00A124D3"/>
    <w:rsid w:val="00A1276C"/>
    <w:rsid w:val="00A138F4"/>
    <w:rsid w:val="00A1697C"/>
    <w:rsid w:val="00A20967"/>
    <w:rsid w:val="00A22784"/>
    <w:rsid w:val="00A22AB6"/>
    <w:rsid w:val="00A243C1"/>
    <w:rsid w:val="00A24426"/>
    <w:rsid w:val="00A24AEF"/>
    <w:rsid w:val="00A24F42"/>
    <w:rsid w:val="00A2749A"/>
    <w:rsid w:val="00A2750D"/>
    <w:rsid w:val="00A2768E"/>
    <w:rsid w:val="00A314CF"/>
    <w:rsid w:val="00A32170"/>
    <w:rsid w:val="00A359B3"/>
    <w:rsid w:val="00A41061"/>
    <w:rsid w:val="00A448A3"/>
    <w:rsid w:val="00A46369"/>
    <w:rsid w:val="00A4739F"/>
    <w:rsid w:val="00A52455"/>
    <w:rsid w:val="00A53CBD"/>
    <w:rsid w:val="00A544C7"/>
    <w:rsid w:val="00A61611"/>
    <w:rsid w:val="00A6182D"/>
    <w:rsid w:val="00A61989"/>
    <w:rsid w:val="00A629BD"/>
    <w:rsid w:val="00A65888"/>
    <w:rsid w:val="00A6654A"/>
    <w:rsid w:val="00A675A1"/>
    <w:rsid w:val="00A70554"/>
    <w:rsid w:val="00A75BE3"/>
    <w:rsid w:val="00A80464"/>
    <w:rsid w:val="00A81599"/>
    <w:rsid w:val="00A82889"/>
    <w:rsid w:val="00A82D34"/>
    <w:rsid w:val="00A832D4"/>
    <w:rsid w:val="00A83E63"/>
    <w:rsid w:val="00A85765"/>
    <w:rsid w:val="00A90119"/>
    <w:rsid w:val="00A91497"/>
    <w:rsid w:val="00A929B6"/>
    <w:rsid w:val="00A94262"/>
    <w:rsid w:val="00A97846"/>
    <w:rsid w:val="00AA29A0"/>
    <w:rsid w:val="00AB124D"/>
    <w:rsid w:val="00AB2442"/>
    <w:rsid w:val="00AB472D"/>
    <w:rsid w:val="00AB5AB1"/>
    <w:rsid w:val="00AC0641"/>
    <w:rsid w:val="00AC46D0"/>
    <w:rsid w:val="00AC674A"/>
    <w:rsid w:val="00AD2337"/>
    <w:rsid w:val="00AD3825"/>
    <w:rsid w:val="00AD60E0"/>
    <w:rsid w:val="00AE04A6"/>
    <w:rsid w:val="00AE41AF"/>
    <w:rsid w:val="00AE41DF"/>
    <w:rsid w:val="00AE4399"/>
    <w:rsid w:val="00AE55E8"/>
    <w:rsid w:val="00AE689F"/>
    <w:rsid w:val="00AE7B1B"/>
    <w:rsid w:val="00AF3226"/>
    <w:rsid w:val="00AF3853"/>
    <w:rsid w:val="00AF38F2"/>
    <w:rsid w:val="00AF5C15"/>
    <w:rsid w:val="00AF5CDD"/>
    <w:rsid w:val="00AF6E9E"/>
    <w:rsid w:val="00B0021C"/>
    <w:rsid w:val="00B00512"/>
    <w:rsid w:val="00B016AD"/>
    <w:rsid w:val="00B05E27"/>
    <w:rsid w:val="00B07CE5"/>
    <w:rsid w:val="00B133DC"/>
    <w:rsid w:val="00B14CAD"/>
    <w:rsid w:val="00B1663A"/>
    <w:rsid w:val="00B2091F"/>
    <w:rsid w:val="00B20D65"/>
    <w:rsid w:val="00B20D9A"/>
    <w:rsid w:val="00B21CA6"/>
    <w:rsid w:val="00B22CE2"/>
    <w:rsid w:val="00B262C7"/>
    <w:rsid w:val="00B30EC3"/>
    <w:rsid w:val="00B32360"/>
    <w:rsid w:val="00B33641"/>
    <w:rsid w:val="00B338EE"/>
    <w:rsid w:val="00B33B3D"/>
    <w:rsid w:val="00B34831"/>
    <w:rsid w:val="00B356E5"/>
    <w:rsid w:val="00B36BB1"/>
    <w:rsid w:val="00B37986"/>
    <w:rsid w:val="00B37A16"/>
    <w:rsid w:val="00B4081F"/>
    <w:rsid w:val="00B412A9"/>
    <w:rsid w:val="00B426D3"/>
    <w:rsid w:val="00B42F66"/>
    <w:rsid w:val="00B42FEF"/>
    <w:rsid w:val="00B44BCD"/>
    <w:rsid w:val="00B44D92"/>
    <w:rsid w:val="00B45A87"/>
    <w:rsid w:val="00B46564"/>
    <w:rsid w:val="00B479CA"/>
    <w:rsid w:val="00B500AC"/>
    <w:rsid w:val="00B545E4"/>
    <w:rsid w:val="00B55CAA"/>
    <w:rsid w:val="00B56774"/>
    <w:rsid w:val="00B62150"/>
    <w:rsid w:val="00B63901"/>
    <w:rsid w:val="00B66666"/>
    <w:rsid w:val="00B703A0"/>
    <w:rsid w:val="00B70E01"/>
    <w:rsid w:val="00B72C24"/>
    <w:rsid w:val="00B73A44"/>
    <w:rsid w:val="00B7799A"/>
    <w:rsid w:val="00B81639"/>
    <w:rsid w:val="00B82A50"/>
    <w:rsid w:val="00B83377"/>
    <w:rsid w:val="00B918AC"/>
    <w:rsid w:val="00B950FA"/>
    <w:rsid w:val="00B958B3"/>
    <w:rsid w:val="00B95F67"/>
    <w:rsid w:val="00B9703B"/>
    <w:rsid w:val="00BA3487"/>
    <w:rsid w:val="00BA45F8"/>
    <w:rsid w:val="00BA4BDC"/>
    <w:rsid w:val="00BA67AD"/>
    <w:rsid w:val="00BA6A24"/>
    <w:rsid w:val="00BA75CF"/>
    <w:rsid w:val="00BA7A2E"/>
    <w:rsid w:val="00BB1D55"/>
    <w:rsid w:val="00BB46D3"/>
    <w:rsid w:val="00BB5FA1"/>
    <w:rsid w:val="00BB6F9B"/>
    <w:rsid w:val="00BB7C88"/>
    <w:rsid w:val="00BC01CF"/>
    <w:rsid w:val="00BC2C5A"/>
    <w:rsid w:val="00BC441E"/>
    <w:rsid w:val="00BC64B2"/>
    <w:rsid w:val="00BC6930"/>
    <w:rsid w:val="00BD2FE9"/>
    <w:rsid w:val="00BD346E"/>
    <w:rsid w:val="00BD47BE"/>
    <w:rsid w:val="00BD4AC9"/>
    <w:rsid w:val="00BD5965"/>
    <w:rsid w:val="00BD6E6D"/>
    <w:rsid w:val="00BD710E"/>
    <w:rsid w:val="00BD7A65"/>
    <w:rsid w:val="00BE2A44"/>
    <w:rsid w:val="00BE327D"/>
    <w:rsid w:val="00BE3EB0"/>
    <w:rsid w:val="00BE4DD3"/>
    <w:rsid w:val="00BE6EF9"/>
    <w:rsid w:val="00BF143F"/>
    <w:rsid w:val="00BF1997"/>
    <w:rsid w:val="00BF25FA"/>
    <w:rsid w:val="00BF4972"/>
    <w:rsid w:val="00BF7847"/>
    <w:rsid w:val="00C004E6"/>
    <w:rsid w:val="00C01EA5"/>
    <w:rsid w:val="00C03A34"/>
    <w:rsid w:val="00C07BDC"/>
    <w:rsid w:val="00C1134D"/>
    <w:rsid w:val="00C130D3"/>
    <w:rsid w:val="00C1464B"/>
    <w:rsid w:val="00C15D54"/>
    <w:rsid w:val="00C16A14"/>
    <w:rsid w:val="00C16C83"/>
    <w:rsid w:val="00C16EBA"/>
    <w:rsid w:val="00C2025A"/>
    <w:rsid w:val="00C23FED"/>
    <w:rsid w:val="00C24D6E"/>
    <w:rsid w:val="00C26B11"/>
    <w:rsid w:val="00C31C18"/>
    <w:rsid w:val="00C32737"/>
    <w:rsid w:val="00C335BA"/>
    <w:rsid w:val="00C369CA"/>
    <w:rsid w:val="00C36F21"/>
    <w:rsid w:val="00C40720"/>
    <w:rsid w:val="00C4077E"/>
    <w:rsid w:val="00C409E0"/>
    <w:rsid w:val="00C41285"/>
    <w:rsid w:val="00C4160E"/>
    <w:rsid w:val="00C41DAE"/>
    <w:rsid w:val="00C448DA"/>
    <w:rsid w:val="00C4512D"/>
    <w:rsid w:val="00C458A7"/>
    <w:rsid w:val="00C45C66"/>
    <w:rsid w:val="00C47CCE"/>
    <w:rsid w:val="00C47E4B"/>
    <w:rsid w:val="00C517BF"/>
    <w:rsid w:val="00C52095"/>
    <w:rsid w:val="00C577B1"/>
    <w:rsid w:val="00C61A71"/>
    <w:rsid w:val="00C62B75"/>
    <w:rsid w:val="00C65BF4"/>
    <w:rsid w:val="00C71591"/>
    <w:rsid w:val="00C743AC"/>
    <w:rsid w:val="00C74426"/>
    <w:rsid w:val="00C751E2"/>
    <w:rsid w:val="00C75C1D"/>
    <w:rsid w:val="00C76FB7"/>
    <w:rsid w:val="00C8000D"/>
    <w:rsid w:val="00C805E1"/>
    <w:rsid w:val="00C82960"/>
    <w:rsid w:val="00C82B79"/>
    <w:rsid w:val="00C82E8C"/>
    <w:rsid w:val="00C84940"/>
    <w:rsid w:val="00C8525B"/>
    <w:rsid w:val="00C85477"/>
    <w:rsid w:val="00C86131"/>
    <w:rsid w:val="00C87CAE"/>
    <w:rsid w:val="00C91D1D"/>
    <w:rsid w:val="00C92760"/>
    <w:rsid w:val="00C92A06"/>
    <w:rsid w:val="00C93885"/>
    <w:rsid w:val="00C949E8"/>
    <w:rsid w:val="00C94B46"/>
    <w:rsid w:val="00C95890"/>
    <w:rsid w:val="00CA1D6D"/>
    <w:rsid w:val="00CA3550"/>
    <w:rsid w:val="00CA6744"/>
    <w:rsid w:val="00CA79F3"/>
    <w:rsid w:val="00CB1F20"/>
    <w:rsid w:val="00CB32C0"/>
    <w:rsid w:val="00CB3943"/>
    <w:rsid w:val="00CB4193"/>
    <w:rsid w:val="00CB5939"/>
    <w:rsid w:val="00CB679C"/>
    <w:rsid w:val="00CB6A35"/>
    <w:rsid w:val="00CC42D3"/>
    <w:rsid w:val="00CC4C5E"/>
    <w:rsid w:val="00CC6214"/>
    <w:rsid w:val="00CC6635"/>
    <w:rsid w:val="00CC75BA"/>
    <w:rsid w:val="00CC78E6"/>
    <w:rsid w:val="00CD1DF1"/>
    <w:rsid w:val="00CD2151"/>
    <w:rsid w:val="00CD340E"/>
    <w:rsid w:val="00CD343E"/>
    <w:rsid w:val="00CD3A74"/>
    <w:rsid w:val="00CD4640"/>
    <w:rsid w:val="00CD46D1"/>
    <w:rsid w:val="00CD4CE3"/>
    <w:rsid w:val="00CD5755"/>
    <w:rsid w:val="00CD6F11"/>
    <w:rsid w:val="00CD75B7"/>
    <w:rsid w:val="00CE1A4C"/>
    <w:rsid w:val="00CE515B"/>
    <w:rsid w:val="00CE585B"/>
    <w:rsid w:val="00CE7EA6"/>
    <w:rsid w:val="00CF0674"/>
    <w:rsid w:val="00CF29CF"/>
    <w:rsid w:val="00CF3730"/>
    <w:rsid w:val="00CF4046"/>
    <w:rsid w:val="00CF576D"/>
    <w:rsid w:val="00CF5F40"/>
    <w:rsid w:val="00CF65EC"/>
    <w:rsid w:val="00D016EA"/>
    <w:rsid w:val="00D01C46"/>
    <w:rsid w:val="00D02E97"/>
    <w:rsid w:val="00D03141"/>
    <w:rsid w:val="00D048DF"/>
    <w:rsid w:val="00D06039"/>
    <w:rsid w:val="00D06788"/>
    <w:rsid w:val="00D10A46"/>
    <w:rsid w:val="00D11932"/>
    <w:rsid w:val="00D15AF8"/>
    <w:rsid w:val="00D16A35"/>
    <w:rsid w:val="00D17AF1"/>
    <w:rsid w:val="00D17B04"/>
    <w:rsid w:val="00D20D67"/>
    <w:rsid w:val="00D21DB6"/>
    <w:rsid w:val="00D21F2D"/>
    <w:rsid w:val="00D22D7E"/>
    <w:rsid w:val="00D250B8"/>
    <w:rsid w:val="00D25C71"/>
    <w:rsid w:val="00D31149"/>
    <w:rsid w:val="00D3194C"/>
    <w:rsid w:val="00D31D16"/>
    <w:rsid w:val="00D3282C"/>
    <w:rsid w:val="00D342D1"/>
    <w:rsid w:val="00D342E7"/>
    <w:rsid w:val="00D34986"/>
    <w:rsid w:val="00D37990"/>
    <w:rsid w:val="00D37A2C"/>
    <w:rsid w:val="00D37C91"/>
    <w:rsid w:val="00D400AA"/>
    <w:rsid w:val="00D40F67"/>
    <w:rsid w:val="00D41F16"/>
    <w:rsid w:val="00D42BCA"/>
    <w:rsid w:val="00D43799"/>
    <w:rsid w:val="00D4402C"/>
    <w:rsid w:val="00D513E8"/>
    <w:rsid w:val="00D5260F"/>
    <w:rsid w:val="00D543FA"/>
    <w:rsid w:val="00D5611D"/>
    <w:rsid w:val="00D57EB9"/>
    <w:rsid w:val="00D60936"/>
    <w:rsid w:val="00D60973"/>
    <w:rsid w:val="00D61DAB"/>
    <w:rsid w:val="00D625FC"/>
    <w:rsid w:val="00D632C7"/>
    <w:rsid w:val="00D633C8"/>
    <w:rsid w:val="00D65815"/>
    <w:rsid w:val="00D66001"/>
    <w:rsid w:val="00D73719"/>
    <w:rsid w:val="00D73D65"/>
    <w:rsid w:val="00D77F44"/>
    <w:rsid w:val="00D820C4"/>
    <w:rsid w:val="00D84B70"/>
    <w:rsid w:val="00D86ACB"/>
    <w:rsid w:val="00D87E55"/>
    <w:rsid w:val="00D907F9"/>
    <w:rsid w:val="00D919B3"/>
    <w:rsid w:val="00D926F1"/>
    <w:rsid w:val="00D93BA7"/>
    <w:rsid w:val="00D94518"/>
    <w:rsid w:val="00D962FA"/>
    <w:rsid w:val="00D96F8A"/>
    <w:rsid w:val="00DA08AA"/>
    <w:rsid w:val="00DA1367"/>
    <w:rsid w:val="00DA20A9"/>
    <w:rsid w:val="00DA2540"/>
    <w:rsid w:val="00DA34E6"/>
    <w:rsid w:val="00DA7172"/>
    <w:rsid w:val="00DA7469"/>
    <w:rsid w:val="00DB0940"/>
    <w:rsid w:val="00DB1189"/>
    <w:rsid w:val="00DB2C69"/>
    <w:rsid w:val="00DB3126"/>
    <w:rsid w:val="00DB413A"/>
    <w:rsid w:val="00DB50BF"/>
    <w:rsid w:val="00DC3675"/>
    <w:rsid w:val="00DC73EE"/>
    <w:rsid w:val="00DD3CF6"/>
    <w:rsid w:val="00DD4592"/>
    <w:rsid w:val="00DD6B84"/>
    <w:rsid w:val="00DD7A32"/>
    <w:rsid w:val="00DE1950"/>
    <w:rsid w:val="00DE2B61"/>
    <w:rsid w:val="00DE325C"/>
    <w:rsid w:val="00DE4BEB"/>
    <w:rsid w:val="00DE4C2F"/>
    <w:rsid w:val="00DE5D38"/>
    <w:rsid w:val="00DE6289"/>
    <w:rsid w:val="00DF005F"/>
    <w:rsid w:val="00DF1CBA"/>
    <w:rsid w:val="00DF497B"/>
    <w:rsid w:val="00DF55D3"/>
    <w:rsid w:val="00DF577A"/>
    <w:rsid w:val="00DF5AAA"/>
    <w:rsid w:val="00DF623D"/>
    <w:rsid w:val="00DF62D2"/>
    <w:rsid w:val="00DF68A3"/>
    <w:rsid w:val="00DF7AC3"/>
    <w:rsid w:val="00E03BBE"/>
    <w:rsid w:val="00E06890"/>
    <w:rsid w:val="00E07327"/>
    <w:rsid w:val="00E07E8B"/>
    <w:rsid w:val="00E10294"/>
    <w:rsid w:val="00E10E59"/>
    <w:rsid w:val="00E117E9"/>
    <w:rsid w:val="00E120E4"/>
    <w:rsid w:val="00E1237E"/>
    <w:rsid w:val="00E12B14"/>
    <w:rsid w:val="00E12D12"/>
    <w:rsid w:val="00E13165"/>
    <w:rsid w:val="00E13C14"/>
    <w:rsid w:val="00E14054"/>
    <w:rsid w:val="00E15719"/>
    <w:rsid w:val="00E1655C"/>
    <w:rsid w:val="00E16BAB"/>
    <w:rsid w:val="00E20FE0"/>
    <w:rsid w:val="00E22351"/>
    <w:rsid w:val="00E2397E"/>
    <w:rsid w:val="00E24B03"/>
    <w:rsid w:val="00E24D13"/>
    <w:rsid w:val="00E2710A"/>
    <w:rsid w:val="00E271FA"/>
    <w:rsid w:val="00E27CA0"/>
    <w:rsid w:val="00E31F74"/>
    <w:rsid w:val="00E3277E"/>
    <w:rsid w:val="00E342DB"/>
    <w:rsid w:val="00E356B7"/>
    <w:rsid w:val="00E36A16"/>
    <w:rsid w:val="00E37973"/>
    <w:rsid w:val="00E37C06"/>
    <w:rsid w:val="00E37C31"/>
    <w:rsid w:val="00E4339F"/>
    <w:rsid w:val="00E43810"/>
    <w:rsid w:val="00E4603C"/>
    <w:rsid w:val="00E47AB7"/>
    <w:rsid w:val="00E51A53"/>
    <w:rsid w:val="00E53645"/>
    <w:rsid w:val="00E553DA"/>
    <w:rsid w:val="00E5666F"/>
    <w:rsid w:val="00E62EB6"/>
    <w:rsid w:val="00E639C8"/>
    <w:rsid w:val="00E63E34"/>
    <w:rsid w:val="00E64043"/>
    <w:rsid w:val="00E65C38"/>
    <w:rsid w:val="00E67675"/>
    <w:rsid w:val="00E67891"/>
    <w:rsid w:val="00E67D8F"/>
    <w:rsid w:val="00E700A5"/>
    <w:rsid w:val="00E71F05"/>
    <w:rsid w:val="00E7236D"/>
    <w:rsid w:val="00E72376"/>
    <w:rsid w:val="00E730FE"/>
    <w:rsid w:val="00E73428"/>
    <w:rsid w:val="00E742B1"/>
    <w:rsid w:val="00E768BD"/>
    <w:rsid w:val="00E774D7"/>
    <w:rsid w:val="00E77916"/>
    <w:rsid w:val="00E816A7"/>
    <w:rsid w:val="00E823C8"/>
    <w:rsid w:val="00E83D60"/>
    <w:rsid w:val="00E86702"/>
    <w:rsid w:val="00E869C6"/>
    <w:rsid w:val="00E97AFA"/>
    <w:rsid w:val="00E97C17"/>
    <w:rsid w:val="00EA354D"/>
    <w:rsid w:val="00EA3A62"/>
    <w:rsid w:val="00EA3F7D"/>
    <w:rsid w:val="00EA44A6"/>
    <w:rsid w:val="00EB0B47"/>
    <w:rsid w:val="00EB7CA4"/>
    <w:rsid w:val="00EC00E4"/>
    <w:rsid w:val="00EC267D"/>
    <w:rsid w:val="00EC39AA"/>
    <w:rsid w:val="00EC3F89"/>
    <w:rsid w:val="00EC7285"/>
    <w:rsid w:val="00EC773B"/>
    <w:rsid w:val="00EC7C77"/>
    <w:rsid w:val="00ED6713"/>
    <w:rsid w:val="00EE0600"/>
    <w:rsid w:val="00EE3858"/>
    <w:rsid w:val="00EE66DF"/>
    <w:rsid w:val="00EE763A"/>
    <w:rsid w:val="00EE7835"/>
    <w:rsid w:val="00EE7844"/>
    <w:rsid w:val="00EF1D33"/>
    <w:rsid w:val="00EF24C7"/>
    <w:rsid w:val="00EF274A"/>
    <w:rsid w:val="00EF31E2"/>
    <w:rsid w:val="00EF395B"/>
    <w:rsid w:val="00EF5217"/>
    <w:rsid w:val="00EF53D9"/>
    <w:rsid w:val="00EF62FB"/>
    <w:rsid w:val="00F00E01"/>
    <w:rsid w:val="00F01461"/>
    <w:rsid w:val="00F02C2E"/>
    <w:rsid w:val="00F037DC"/>
    <w:rsid w:val="00F04595"/>
    <w:rsid w:val="00F054DE"/>
    <w:rsid w:val="00F064F4"/>
    <w:rsid w:val="00F07411"/>
    <w:rsid w:val="00F07791"/>
    <w:rsid w:val="00F10828"/>
    <w:rsid w:val="00F129A8"/>
    <w:rsid w:val="00F1338D"/>
    <w:rsid w:val="00F17E69"/>
    <w:rsid w:val="00F20DE9"/>
    <w:rsid w:val="00F20FBE"/>
    <w:rsid w:val="00F21B9D"/>
    <w:rsid w:val="00F22167"/>
    <w:rsid w:val="00F2256C"/>
    <w:rsid w:val="00F243E7"/>
    <w:rsid w:val="00F25D31"/>
    <w:rsid w:val="00F274A9"/>
    <w:rsid w:val="00F336DA"/>
    <w:rsid w:val="00F37978"/>
    <w:rsid w:val="00F40412"/>
    <w:rsid w:val="00F41ECC"/>
    <w:rsid w:val="00F42367"/>
    <w:rsid w:val="00F47819"/>
    <w:rsid w:val="00F50A94"/>
    <w:rsid w:val="00F54A86"/>
    <w:rsid w:val="00F607BF"/>
    <w:rsid w:val="00F61837"/>
    <w:rsid w:val="00F6251D"/>
    <w:rsid w:val="00F65B23"/>
    <w:rsid w:val="00F668C6"/>
    <w:rsid w:val="00F7209B"/>
    <w:rsid w:val="00F72FE5"/>
    <w:rsid w:val="00F7371A"/>
    <w:rsid w:val="00F75B8D"/>
    <w:rsid w:val="00F75D9D"/>
    <w:rsid w:val="00F80D68"/>
    <w:rsid w:val="00F812C5"/>
    <w:rsid w:val="00F813E3"/>
    <w:rsid w:val="00F8413C"/>
    <w:rsid w:val="00F84B57"/>
    <w:rsid w:val="00F8534B"/>
    <w:rsid w:val="00F85F1C"/>
    <w:rsid w:val="00F912E7"/>
    <w:rsid w:val="00F93917"/>
    <w:rsid w:val="00F94FEF"/>
    <w:rsid w:val="00F97D9F"/>
    <w:rsid w:val="00FA01FD"/>
    <w:rsid w:val="00FA30E6"/>
    <w:rsid w:val="00FA7024"/>
    <w:rsid w:val="00FB1C55"/>
    <w:rsid w:val="00FB22BA"/>
    <w:rsid w:val="00FB24A8"/>
    <w:rsid w:val="00FB403C"/>
    <w:rsid w:val="00FB55C6"/>
    <w:rsid w:val="00FC1910"/>
    <w:rsid w:val="00FC281C"/>
    <w:rsid w:val="00FC2DB3"/>
    <w:rsid w:val="00FC46FC"/>
    <w:rsid w:val="00FC5735"/>
    <w:rsid w:val="00FC66CA"/>
    <w:rsid w:val="00FC69EE"/>
    <w:rsid w:val="00FC765B"/>
    <w:rsid w:val="00FD4358"/>
    <w:rsid w:val="00FD4620"/>
    <w:rsid w:val="00FE19D2"/>
    <w:rsid w:val="00FE6F0D"/>
    <w:rsid w:val="00FE794F"/>
    <w:rsid w:val="00FF2C98"/>
    <w:rsid w:val="00FF3419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C8A68"/>
  <w15:docId w15:val="{A3B638D6-3B84-462B-9563-BDB4CD038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A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E585B"/>
  </w:style>
  <w:style w:type="paragraph" w:styleId="ListParagraph">
    <w:name w:val="List Paragraph"/>
    <w:basedOn w:val="Normal"/>
    <w:uiPriority w:val="34"/>
    <w:qFormat/>
    <w:rsid w:val="00CE5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8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1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2996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539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311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98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8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6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</dc:creator>
  <cp:lastModifiedBy>Sarah Gamble</cp:lastModifiedBy>
  <cp:revision>3</cp:revision>
  <dcterms:created xsi:type="dcterms:W3CDTF">2022-11-09T01:05:00Z</dcterms:created>
  <dcterms:modified xsi:type="dcterms:W3CDTF">2022-11-10T03:33:00Z</dcterms:modified>
</cp:coreProperties>
</file>